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1"/>
        <w:gridCol w:w="1984"/>
        <w:gridCol w:w="1708"/>
        <w:gridCol w:w="352"/>
        <w:gridCol w:w="455"/>
        <w:gridCol w:w="1255"/>
        <w:gridCol w:w="1630"/>
      </w:tblGrid>
      <w:tr w:rsidR="003D2B02" w:rsidRPr="001E4F1E" w14:paraId="530269A9" w14:textId="77777777" w:rsidTr="00F14422">
        <w:trPr>
          <w:trHeight w:val="317"/>
          <w:jc w:val="center"/>
        </w:trPr>
        <w:tc>
          <w:tcPr>
            <w:tcW w:w="11075" w:type="dxa"/>
            <w:gridSpan w:val="7"/>
            <w:tcBorders>
              <w:bottom w:val="single" w:sz="4" w:space="0" w:color="auto"/>
            </w:tcBorders>
            <w:shd w:val="clear" w:color="auto" w:fill="0D1E2D"/>
            <w:vAlign w:val="center"/>
          </w:tcPr>
          <w:p w14:paraId="3C70EB5F" w14:textId="71FEAD9B" w:rsidR="003D2B02" w:rsidRPr="001E4F1E" w:rsidRDefault="00A34015" w:rsidP="004417AA">
            <w:pPr>
              <w:widowControl/>
              <w:autoSpaceDE/>
              <w:autoSpaceDN/>
              <w:jc w:val="center"/>
              <w:rPr>
                <w:b/>
                <w:i/>
              </w:rPr>
            </w:pPr>
            <w:r>
              <w:rPr>
                <w:b/>
                <w:color w:val="FFFFFF" w:themeColor="background1"/>
              </w:rPr>
              <w:t>Applicant</w:t>
            </w:r>
            <w:r w:rsidR="00376B5B">
              <w:rPr>
                <w:b/>
                <w:color w:val="FFFFFF" w:themeColor="background1"/>
              </w:rPr>
              <w:t>/Co-Applicant</w:t>
            </w:r>
            <w:r>
              <w:rPr>
                <w:b/>
                <w:color w:val="FFFFFF" w:themeColor="background1"/>
              </w:rPr>
              <w:t xml:space="preserve"> Information</w:t>
            </w:r>
          </w:p>
        </w:tc>
      </w:tr>
      <w:tr w:rsidR="004770CF" w:rsidRPr="001E4F1E" w14:paraId="2713AEA6" w14:textId="77777777" w:rsidTr="00665962">
        <w:trPr>
          <w:trHeight w:val="360"/>
          <w:jc w:val="center"/>
        </w:trPr>
        <w:tc>
          <w:tcPr>
            <w:tcW w:w="56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5DD2FB" w14:textId="2B58232B" w:rsidR="004770CF" w:rsidRPr="001E4F1E" w:rsidRDefault="004770CF" w:rsidP="00665962">
            <w:pPr>
              <w:widowControl/>
              <w:autoSpaceDE/>
              <w:autoSpaceDN/>
              <w:rPr>
                <w:b/>
              </w:rPr>
            </w:pPr>
            <w:r w:rsidRPr="001E4F1E">
              <w:rPr>
                <w:b/>
              </w:rPr>
              <w:t xml:space="preserve">Applicant Name: </w:t>
            </w:r>
            <w:sdt>
              <w:sdtPr>
                <w:rPr>
                  <w:bCs/>
                </w:rPr>
                <w:id w:val="-1958253062"/>
                <w:placeholder>
                  <w:docPart w:val="B97758261D53475B8578B84CDB2B6D6C"/>
                </w:placeholder>
                <w:showingPlcHdr/>
                <w:text/>
              </w:sdtPr>
              <w:sdtEndPr/>
              <w:sdtContent>
                <w:r w:rsidR="00E60717" w:rsidRPr="00E60717">
                  <w:rPr>
                    <w:bCs/>
                  </w:rPr>
                  <w:t xml:space="preserve"> </w:t>
                </w:r>
              </w:sdtContent>
            </w:sdt>
          </w:p>
        </w:tc>
        <w:tc>
          <w:tcPr>
            <w:tcW w:w="540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73D733" w14:textId="7A30B0A8" w:rsidR="004770CF" w:rsidRPr="001E4F1E" w:rsidRDefault="004770CF" w:rsidP="00665962">
            <w:pPr>
              <w:widowControl/>
              <w:autoSpaceDE/>
              <w:autoSpaceDN/>
              <w:rPr>
                <w:b/>
              </w:rPr>
            </w:pPr>
            <w:r w:rsidRPr="001E4F1E">
              <w:rPr>
                <w:b/>
              </w:rPr>
              <w:t xml:space="preserve">Co-Applicant Name: </w:t>
            </w:r>
            <w:sdt>
              <w:sdtPr>
                <w:rPr>
                  <w:bCs/>
                </w:rPr>
                <w:id w:val="-1930491740"/>
                <w:placeholder>
                  <w:docPart w:val="5A6E74A929B148748A3991003F1CB566"/>
                </w:placeholder>
                <w:showingPlcHdr/>
                <w:text/>
              </w:sdtPr>
              <w:sdtEndPr/>
              <w:sdtContent>
                <w:r w:rsidR="00E60717" w:rsidRPr="00E60717">
                  <w:rPr>
                    <w:bCs/>
                  </w:rPr>
                  <w:t xml:space="preserve"> </w:t>
                </w:r>
              </w:sdtContent>
            </w:sdt>
          </w:p>
        </w:tc>
      </w:tr>
      <w:tr w:rsidR="004770CF" w:rsidRPr="001E4F1E" w14:paraId="74BBEFEC" w14:textId="77777777" w:rsidTr="00665962">
        <w:trPr>
          <w:trHeight w:val="360"/>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B91D598" w14:textId="240462BE" w:rsidR="004770CF" w:rsidRPr="001E4F1E" w:rsidRDefault="004770CF" w:rsidP="004770CF">
            <w:pPr>
              <w:widowControl/>
              <w:autoSpaceDE/>
              <w:autoSpaceDN/>
              <w:rPr>
                <w:b/>
              </w:rPr>
            </w:pPr>
            <w:r>
              <w:rPr>
                <w:b/>
              </w:rPr>
              <w:t xml:space="preserve">Physical </w:t>
            </w:r>
            <w:r w:rsidRPr="001E4F1E">
              <w:rPr>
                <w:b/>
              </w:rPr>
              <w:t xml:space="preserve">Address: </w:t>
            </w:r>
            <w:sdt>
              <w:sdtPr>
                <w:rPr>
                  <w:bCs/>
                </w:rPr>
                <w:id w:val="1941795445"/>
                <w:placeholder>
                  <w:docPart w:val="EA212647C3494B91B31B81EB0BD56BE2"/>
                </w:placeholder>
                <w:showingPlcHdr/>
                <w:text/>
              </w:sdtPr>
              <w:sdtEndPr/>
              <w:sdtContent>
                <w:r w:rsidR="00E60717" w:rsidRPr="00E60717">
                  <w:rPr>
                    <w:bCs/>
                  </w:rPr>
                  <w:t xml:space="preserve"> </w:t>
                </w:r>
              </w:sdtContent>
            </w:sdt>
          </w:p>
        </w:tc>
      </w:tr>
      <w:tr w:rsidR="00376B5B" w:rsidRPr="001E4F1E" w14:paraId="22AF8A50" w14:textId="77777777" w:rsidTr="00F14422">
        <w:trPr>
          <w:trHeight w:val="360"/>
          <w:jc w:val="center"/>
        </w:trPr>
        <w:tc>
          <w:tcPr>
            <w:tcW w:w="3691" w:type="dxa"/>
            <w:tcBorders>
              <w:top w:val="single" w:sz="4" w:space="0" w:color="auto"/>
              <w:left w:val="single" w:sz="4" w:space="0" w:color="auto"/>
              <w:bottom w:val="single" w:sz="4" w:space="0" w:color="auto"/>
            </w:tcBorders>
            <w:shd w:val="clear" w:color="auto" w:fill="auto"/>
            <w:vAlign w:val="center"/>
          </w:tcPr>
          <w:p w14:paraId="2F2C8070" w14:textId="5CEA98CC" w:rsidR="00376B5B" w:rsidRPr="001E4F1E" w:rsidRDefault="00376B5B" w:rsidP="00665962">
            <w:pPr>
              <w:widowControl/>
              <w:autoSpaceDE/>
              <w:autoSpaceDN/>
              <w:rPr>
                <w:b/>
              </w:rPr>
            </w:pPr>
            <w:r>
              <w:rPr>
                <w:b/>
              </w:rPr>
              <w:t>City:</w:t>
            </w:r>
            <w:r w:rsidR="00E60717" w:rsidRPr="001E4F1E">
              <w:rPr>
                <w:b/>
              </w:rPr>
              <w:t xml:space="preserve"> </w:t>
            </w:r>
            <w:sdt>
              <w:sdtPr>
                <w:rPr>
                  <w:bCs/>
                </w:rPr>
                <w:id w:val="-1691224930"/>
                <w:placeholder>
                  <w:docPart w:val="169348AFC42F4E3E9014EB84F8388561"/>
                </w:placeholder>
                <w:showingPlcHdr/>
                <w:text/>
              </w:sdtPr>
              <w:sdtEndPr/>
              <w:sdtContent>
                <w:r w:rsidR="00E60717" w:rsidRPr="00E60717">
                  <w:rPr>
                    <w:bCs/>
                  </w:rPr>
                  <w:t xml:space="preserve"> </w:t>
                </w:r>
              </w:sdtContent>
            </w:sdt>
          </w:p>
        </w:tc>
        <w:tc>
          <w:tcPr>
            <w:tcW w:w="3692" w:type="dxa"/>
            <w:gridSpan w:val="2"/>
            <w:tcBorders>
              <w:top w:val="single" w:sz="4" w:space="0" w:color="auto"/>
              <w:left w:val="single" w:sz="4" w:space="0" w:color="auto"/>
              <w:bottom w:val="single" w:sz="4" w:space="0" w:color="auto"/>
            </w:tcBorders>
            <w:shd w:val="clear" w:color="auto" w:fill="auto"/>
            <w:vAlign w:val="center"/>
          </w:tcPr>
          <w:p w14:paraId="59481989" w14:textId="7F01B6AF" w:rsidR="00376B5B" w:rsidRPr="001E4F1E" w:rsidRDefault="00376B5B" w:rsidP="00665962">
            <w:pPr>
              <w:widowControl/>
              <w:autoSpaceDE/>
              <w:autoSpaceDN/>
              <w:rPr>
                <w:b/>
              </w:rPr>
            </w:pPr>
            <w:r>
              <w:rPr>
                <w:b/>
              </w:rPr>
              <w:t>State: Texas</w:t>
            </w:r>
          </w:p>
        </w:tc>
        <w:tc>
          <w:tcPr>
            <w:tcW w:w="3692" w:type="dxa"/>
            <w:gridSpan w:val="4"/>
            <w:tcBorders>
              <w:top w:val="single" w:sz="4" w:space="0" w:color="auto"/>
              <w:left w:val="single" w:sz="4" w:space="0" w:color="auto"/>
              <w:bottom w:val="single" w:sz="4" w:space="0" w:color="auto"/>
            </w:tcBorders>
            <w:shd w:val="clear" w:color="auto" w:fill="auto"/>
            <w:vAlign w:val="center"/>
          </w:tcPr>
          <w:p w14:paraId="63C549DD" w14:textId="66807032" w:rsidR="00376B5B" w:rsidRPr="001E4F1E" w:rsidRDefault="00376B5B" w:rsidP="00665962">
            <w:pPr>
              <w:widowControl/>
              <w:autoSpaceDE/>
              <w:autoSpaceDN/>
              <w:rPr>
                <w:b/>
              </w:rPr>
            </w:pPr>
            <w:r>
              <w:rPr>
                <w:b/>
              </w:rPr>
              <w:t>Zip Code:</w:t>
            </w:r>
            <w:r w:rsidR="00E60717">
              <w:rPr>
                <w:b/>
              </w:rPr>
              <w:t xml:space="preserve">  </w:t>
            </w:r>
            <w:sdt>
              <w:sdtPr>
                <w:rPr>
                  <w:bCs/>
                </w:rPr>
                <w:id w:val="1575704573"/>
                <w:placeholder>
                  <w:docPart w:val="21B98AD3754341E39D8DAFAA47E2B96B"/>
                </w:placeholder>
                <w:showingPlcHdr/>
                <w:text/>
              </w:sdtPr>
              <w:sdtEndPr/>
              <w:sdtContent>
                <w:r w:rsidR="00E60717" w:rsidRPr="00E60717">
                  <w:rPr>
                    <w:bCs/>
                  </w:rPr>
                  <w:t xml:space="preserve"> </w:t>
                </w:r>
              </w:sdtContent>
            </w:sdt>
          </w:p>
        </w:tc>
      </w:tr>
      <w:tr w:rsidR="004770CF" w:rsidRPr="001E4F1E" w14:paraId="49361A20" w14:textId="77777777" w:rsidTr="00F14422">
        <w:trPr>
          <w:trHeight w:val="3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27AA3EC0" w14:textId="5E359EA4" w:rsidR="004770CF" w:rsidRPr="00665962" w:rsidRDefault="004770CF" w:rsidP="00665962">
            <w:pPr>
              <w:widowControl/>
              <w:autoSpaceDE/>
              <w:autoSpaceDN/>
              <w:jc w:val="center"/>
              <w:rPr>
                <w:b/>
                <w:color w:val="FFFFFF" w:themeColor="background1"/>
              </w:rPr>
            </w:pPr>
            <w:r>
              <w:rPr>
                <w:b/>
                <w:color w:val="FFFFFF" w:themeColor="background1"/>
              </w:rPr>
              <w:t>Repairs</w:t>
            </w:r>
          </w:p>
        </w:tc>
      </w:tr>
      <w:tr w:rsidR="004770CF" w:rsidRPr="001E4F1E" w14:paraId="5406E6D0" w14:textId="77777777" w:rsidTr="00665962">
        <w:trPr>
          <w:trHeight w:val="5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tcPr>
          <w:p w14:paraId="2862BE27" w14:textId="565C2F93" w:rsidR="00E60717" w:rsidRDefault="00F44D75" w:rsidP="00665962">
            <w:pPr>
              <w:widowControl/>
              <w:autoSpaceDE/>
              <w:autoSpaceDN/>
              <w:spacing w:before="60" w:after="60"/>
              <w:jc w:val="both"/>
              <w:rPr>
                <w:w w:val="105"/>
              </w:rPr>
            </w:pPr>
            <w:sdt>
              <w:sdtPr>
                <w:rPr>
                  <w:w w:val="105"/>
                </w:rPr>
                <w:id w:val="-447387797"/>
                <w14:checkbox>
                  <w14:checked w14:val="0"/>
                  <w14:checkedState w14:val="2612" w14:font="MS Gothic"/>
                  <w14:uncheckedState w14:val="2610" w14:font="MS Gothic"/>
                </w14:checkbox>
              </w:sdtPr>
              <w:sdtEndPr/>
              <w:sdtContent>
                <w:r w:rsidR="00376B5B">
                  <w:rPr>
                    <w:rFonts w:ascii="MS Gothic" w:eastAsia="MS Gothic" w:hAnsi="MS Gothic" w:hint="eastAsia"/>
                    <w:w w:val="105"/>
                  </w:rPr>
                  <w:t>☐</w:t>
                </w:r>
              </w:sdtContent>
            </w:sdt>
            <w:r w:rsidR="00376B5B">
              <w:rPr>
                <w:w w:val="105"/>
              </w:rPr>
              <w:t>I did not complete any repairs on the property listed above</w:t>
            </w:r>
            <w:r w:rsidR="00E60717">
              <w:rPr>
                <w:w w:val="105"/>
              </w:rPr>
              <w:t>; or,</w:t>
            </w:r>
          </w:p>
          <w:p w14:paraId="2D4F3DE9" w14:textId="30739BD8" w:rsidR="004770CF" w:rsidRPr="00E60717" w:rsidRDefault="00F44D75" w:rsidP="00665962">
            <w:pPr>
              <w:widowControl/>
              <w:autoSpaceDE/>
              <w:autoSpaceDN/>
              <w:spacing w:before="60" w:after="60"/>
              <w:jc w:val="both"/>
              <w:rPr>
                <w:w w:val="105"/>
              </w:rPr>
            </w:pPr>
            <w:sdt>
              <w:sdtPr>
                <w:rPr>
                  <w:w w:val="105"/>
                </w:rPr>
                <w:id w:val="1050039157"/>
                <w14:checkbox>
                  <w14:checked w14:val="0"/>
                  <w14:checkedState w14:val="2612" w14:font="MS Gothic"/>
                  <w14:uncheckedState w14:val="2610" w14:font="MS Gothic"/>
                </w14:checkbox>
              </w:sdtPr>
              <w:sdtEndPr/>
              <w:sdtContent>
                <w:r w:rsidR="00E60717">
                  <w:rPr>
                    <w:rFonts w:ascii="MS Gothic" w:eastAsia="MS Gothic" w:hAnsi="MS Gothic" w:hint="eastAsia"/>
                    <w:w w:val="105"/>
                  </w:rPr>
                  <w:t>☐</w:t>
                </w:r>
              </w:sdtContent>
            </w:sdt>
            <w:r w:rsidR="00376B5B">
              <w:rPr>
                <w:w w:val="105"/>
              </w:rPr>
              <w:t xml:space="preserve">I completed repairs </w:t>
            </w:r>
            <w:r w:rsidR="00E60717">
              <w:rPr>
                <w:w w:val="105"/>
              </w:rPr>
              <w:t>on the property listed above and will list them on this form.</w:t>
            </w:r>
          </w:p>
        </w:tc>
      </w:tr>
      <w:tr w:rsidR="00E60717" w:rsidRPr="001E4F1E" w14:paraId="51C72D95" w14:textId="77777777" w:rsidTr="00665962">
        <w:trPr>
          <w:trHeight w:val="5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tcPr>
          <w:p w14:paraId="15ED75A6" w14:textId="5E2E7DA4" w:rsidR="00E60717" w:rsidRDefault="00E60717" w:rsidP="00665962">
            <w:pPr>
              <w:widowControl/>
              <w:autoSpaceDE/>
              <w:autoSpaceDN/>
              <w:spacing w:before="60" w:after="60"/>
              <w:jc w:val="both"/>
              <w:rPr>
                <w:w w:val="105"/>
              </w:rPr>
            </w:pPr>
            <w:r w:rsidRPr="00F822A8">
              <w:rPr>
                <w:w w:val="105"/>
              </w:rPr>
              <w:t>To verify that repairs were performed on the damaged home due to the recent event(s), identify all eligible items below. Provide a description of the item that was repaired, the amount paid for the repair, and indicate if a receipt is present.</w:t>
            </w:r>
          </w:p>
        </w:tc>
      </w:tr>
      <w:tr w:rsidR="004770CF" w:rsidRPr="001E4F1E" w14:paraId="64EA9A8A"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E37067B" w14:textId="32E448F7" w:rsidR="004770CF" w:rsidRPr="00F822A8" w:rsidRDefault="004770CF" w:rsidP="00665962">
            <w:pPr>
              <w:widowControl/>
              <w:autoSpaceDE/>
              <w:autoSpaceDN/>
              <w:jc w:val="center"/>
              <w:rPr>
                <w:w w:val="105"/>
              </w:rPr>
            </w:pPr>
            <w:r w:rsidRPr="001E4F1E">
              <w:rPr>
                <w:b/>
                <w:w w:val="95"/>
                <w:position w:val="3"/>
              </w:rPr>
              <w:t>Description of Repairs</w:t>
            </w:r>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09C5D" w14:textId="470678BE" w:rsidR="004770CF" w:rsidRPr="00F822A8" w:rsidRDefault="004770CF" w:rsidP="00665962">
            <w:pPr>
              <w:widowControl/>
              <w:autoSpaceDE/>
              <w:autoSpaceDN/>
              <w:jc w:val="center"/>
              <w:rPr>
                <w:w w:val="105"/>
              </w:rPr>
            </w:pPr>
            <w:r w:rsidRPr="001E4F1E">
              <w:rPr>
                <w:b/>
                <w:w w:val="105"/>
              </w:rPr>
              <w:t>Amount</w:t>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6330DF12" w14:textId="4296ECD1" w:rsidR="004770CF" w:rsidRPr="00F822A8" w:rsidRDefault="004770CF" w:rsidP="00665962">
            <w:pPr>
              <w:widowControl/>
              <w:autoSpaceDE/>
              <w:autoSpaceDN/>
              <w:jc w:val="center"/>
              <w:rPr>
                <w:w w:val="105"/>
              </w:rPr>
            </w:pPr>
            <w:r w:rsidRPr="001E4F1E">
              <w:rPr>
                <w:b/>
                <w:w w:val="105"/>
              </w:rPr>
              <w:t>Receipts</w:t>
            </w:r>
          </w:p>
        </w:tc>
      </w:tr>
      <w:tr w:rsidR="004770CF" w:rsidRPr="001E4F1E" w14:paraId="2EEBA977"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827AB61" w14:textId="732CD32A" w:rsidR="004770CF" w:rsidRPr="00F765BE" w:rsidRDefault="00F44D75" w:rsidP="00665962">
            <w:pPr>
              <w:widowControl/>
              <w:autoSpaceDE/>
              <w:autoSpaceDN/>
              <w:rPr>
                <w:w w:val="105"/>
              </w:rPr>
            </w:pPr>
            <w:sdt>
              <w:sdtPr>
                <w:rPr>
                  <w:bCs/>
                </w:rPr>
                <w:id w:val="1643304106"/>
                <w:placeholder>
                  <w:docPart w:val="43A495E989804804B5743DBB973EFF74"/>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E65DE2" w14:textId="6E4E401E"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44ACA967" w14:textId="3E88C81E" w:rsidR="004770CF" w:rsidRPr="00F765BE" w:rsidRDefault="00F44D75" w:rsidP="00665962">
            <w:pPr>
              <w:widowControl/>
              <w:autoSpaceDE/>
              <w:autoSpaceDN/>
              <w:jc w:val="center"/>
              <w:rPr>
                <w:w w:val="105"/>
              </w:rPr>
            </w:pPr>
            <w:sdt>
              <w:sdtPr>
                <w:rPr>
                  <w:sz w:val="24"/>
                  <w:szCs w:val="24"/>
                </w:rPr>
                <w:id w:val="-497344736"/>
                <w14:checkbox>
                  <w14:checked w14:val="0"/>
                  <w14:checkedState w14:val="2612" w14:font="MS Gothic"/>
                  <w14:uncheckedState w14:val="2610" w14:font="MS Gothic"/>
                </w14:checkbox>
              </w:sdtPr>
              <w:sdtEndPr/>
              <w:sdtContent>
                <w:r w:rsidR="00EC78DF" w:rsidRPr="00F765BE">
                  <w:rPr>
                    <w:rFonts w:ascii="MS Gothic" w:eastAsia="MS Gothic" w:hAnsi="MS Gothic"/>
                    <w:sz w:val="24"/>
                    <w:szCs w:val="24"/>
                  </w:rPr>
                  <w:t>☐</w:t>
                </w:r>
              </w:sdtContent>
            </w:sdt>
            <w:r w:rsidR="004770CF" w:rsidRPr="00F765BE">
              <w:rPr>
                <w:sz w:val="24"/>
                <w:szCs w:val="24"/>
              </w:rPr>
              <w:t xml:space="preserve">Yes </w:t>
            </w:r>
            <w:sdt>
              <w:sdtPr>
                <w:rPr>
                  <w:sz w:val="24"/>
                  <w:szCs w:val="24"/>
                </w:rPr>
                <w:id w:val="1643302248"/>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363ADD0D"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FC74FB6" w14:textId="1FD42E1D" w:rsidR="004770CF" w:rsidRPr="00F765BE" w:rsidRDefault="00F44D75" w:rsidP="00665962">
            <w:pPr>
              <w:widowControl/>
              <w:autoSpaceDE/>
              <w:autoSpaceDN/>
              <w:rPr>
                <w:w w:val="105"/>
              </w:rPr>
            </w:pPr>
            <w:sdt>
              <w:sdtPr>
                <w:rPr>
                  <w:bCs/>
                </w:rPr>
                <w:id w:val="305676246"/>
                <w:placeholder>
                  <w:docPart w:val="214E3A9526624BDFBDDF5349D68148AE"/>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49CFAA" w14:textId="14BCA588"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06B0585F" w14:textId="2DF5472A" w:rsidR="004770CF" w:rsidRPr="00F765BE" w:rsidRDefault="00F44D75" w:rsidP="00665962">
            <w:pPr>
              <w:widowControl/>
              <w:autoSpaceDE/>
              <w:autoSpaceDN/>
              <w:jc w:val="center"/>
              <w:rPr>
                <w:w w:val="105"/>
              </w:rPr>
            </w:pPr>
            <w:sdt>
              <w:sdtPr>
                <w:rPr>
                  <w:sz w:val="24"/>
                  <w:szCs w:val="24"/>
                </w:rPr>
                <w:id w:val="675847212"/>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340531786"/>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21258E6F"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F0C2BC8" w14:textId="4E06297A" w:rsidR="004770CF" w:rsidRPr="00F765BE" w:rsidRDefault="00F44D75" w:rsidP="00665962">
            <w:pPr>
              <w:widowControl/>
              <w:autoSpaceDE/>
              <w:autoSpaceDN/>
              <w:rPr>
                <w:w w:val="105"/>
              </w:rPr>
            </w:pPr>
            <w:sdt>
              <w:sdtPr>
                <w:rPr>
                  <w:bCs/>
                </w:rPr>
                <w:id w:val="-303545847"/>
                <w:placeholder>
                  <w:docPart w:val="ADEFA7CA920E40F282B64C1F2180C4A9"/>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F85373" w14:textId="24271BEA"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41A63AAB" w14:textId="7E962789" w:rsidR="004770CF" w:rsidRPr="00F765BE" w:rsidRDefault="00F44D75" w:rsidP="00665962">
            <w:pPr>
              <w:widowControl/>
              <w:autoSpaceDE/>
              <w:autoSpaceDN/>
              <w:jc w:val="center"/>
              <w:rPr>
                <w:w w:val="105"/>
              </w:rPr>
            </w:pPr>
            <w:sdt>
              <w:sdtPr>
                <w:rPr>
                  <w:sz w:val="24"/>
                  <w:szCs w:val="24"/>
                </w:rPr>
                <w:id w:val="229357103"/>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734990684"/>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0DF68FC5"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8144813" w14:textId="2021BD5F" w:rsidR="004770CF" w:rsidRPr="00F765BE" w:rsidRDefault="00F44D75" w:rsidP="00665962">
            <w:pPr>
              <w:widowControl/>
              <w:autoSpaceDE/>
              <w:autoSpaceDN/>
              <w:rPr>
                <w:w w:val="105"/>
              </w:rPr>
            </w:pPr>
            <w:sdt>
              <w:sdtPr>
                <w:rPr>
                  <w:bCs/>
                </w:rPr>
                <w:id w:val="-843323502"/>
                <w:placeholder>
                  <w:docPart w:val="09C7771B964D4C8A9696258C6CD1C34A"/>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1DCE9A" w14:textId="0B669AC1"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0B8BD1A6" w14:textId="536B2801" w:rsidR="004770CF" w:rsidRPr="00F765BE" w:rsidRDefault="00F44D75" w:rsidP="00665962">
            <w:pPr>
              <w:widowControl/>
              <w:autoSpaceDE/>
              <w:autoSpaceDN/>
              <w:jc w:val="center"/>
              <w:rPr>
                <w:w w:val="105"/>
              </w:rPr>
            </w:pPr>
            <w:sdt>
              <w:sdtPr>
                <w:rPr>
                  <w:sz w:val="24"/>
                  <w:szCs w:val="24"/>
                </w:rPr>
                <w:id w:val="-1552231111"/>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556196050"/>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78D13FDC"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654CB46" w14:textId="14F1ED7E" w:rsidR="004770CF" w:rsidRPr="00F765BE" w:rsidRDefault="00F44D75" w:rsidP="00665962">
            <w:pPr>
              <w:widowControl/>
              <w:autoSpaceDE/>
              <w:autoSpaceDN/>
              <w:rPr>
                <w:w w:val="105"/>
              </w:rPr>
            </w:pPr>
            <w:sdt>
              <w:sdtPr>
                <w:rPr>
                  <w:bCs/>
                </w:rPr>
                <w:id w:val="-730546543"/>
                <w:placeholder>
                  <w:docPart w:val="FA1C34AD4B034BDB9074AC3D1D3BEC31"/>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0717C4" w14:textId="7A4BA12C"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5127A427" w14:textId="7B700809" w:rsidR="004770CF" w:rsidRPr="00F765BE" w:rsidRDefault="00F44D75" w:rsidP="00665962">
            <w:pPr>
              <w:widowControl/>
              <w:autoSpaceDE/>
              <w:autoSpaceDN/>
              <w:jc w:val="center"/>
              <w:rPr>
                <w:w w:val="105"/>
              </w:rPr>
            </w:pPr>
            <w:sdt>
              <w:sdtPr>
                <w:rPr>
                  <w:sz w:val="24"/>
                  <w:szCs w:val="24"/>
                </w:rPr>
                <w:id w:val="928544966"/>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507594498"/>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0CA2AD7D"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B65CCDA" w14:textId="732BFFCC" w:rsidR="004770CF" w:rsidRPr="00F765BE" w:rsidRDefault="00F44D75" w:rsidP="00665962">
            <w:pPr>
              <w:widowControl/>
              <w:autoSpaceDE/>
              <w:autoSpaceDN/>
              <w:rPr>
                <w:w w:val="105"/>
              </w:rPr>
            </w:pPr>
            <w:sdt>
              <w:sdtPr>
                <w:rPr>
                  <w:bCs/>
                </w:rPr>
                <w:id w:val="-318116639"/>
                <w:placeholder>
                  <w:docPart w:val="50A15A05A36646999336998B1F3CBD78"/>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70BCC1" w14:textId="427304A1"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5F063817" w14:textId="0DC91A8A" w:rsidR="004770CF" w:rsidRPr="00F765BE" w:rsidRDefault="00F44D75" w:rsidP="00665962">
            <w:pPr>
              <w:widowControl/>
              <w:autoSpaceDE/>
              <w:autoSpaceDN/>
              <w:jc w:val="center"/>
              <w:rPr>
                <w:w w:val="105"/>
              </w:rPr>
            </w:pPr>
            <w:sdt>
              <w:sdtPr>
                <w:rPr>
                  <w:sz w:val="24"/>
                  <w:szCs w:val="24"/>
                </w:rPr>
                <w:id w:val="-765461855"/>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765722299"/>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335194FA"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025E985" w14:textId="38BB907A" w:rsidR="004770CF" w:rsidRPr="00F765BE" w:rsidRDefault="00F44D75" w:rsidP="00665962">
            <w:pPr>
              <w:widowControl/>
              <w:autoSpaceDE/>
              <w:autoSpaceDN/>
              <w:rPr>
                <w:w w:val="105"/>
              </w:rPr>
            </w:pPr>
            <w:sdt>
              <w:sdtPr>
                <w:rPr>
                  <w:bCs/>
                </w:rPr>
                <w:id w:val="-2140712980"/>
                <w:placeholder>
                  <w:docPart w:val="254C241308E248CEBB28C6CB507A192A"/>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7C5B8D" w14:textId="518560D7"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52D0E798" w14:textId="007FEFB4" w:rsidR="004770CF" w:rsidRPr="00F765BE" w:rsidRDefault="00F44D75" w:rsidP="00665962">
            <w:pPr>
              <w:widowControl/>
              <w:autoSpaceDE/>
              <w:autoSpaceDN/>
              <w:jc w:val="center"/>
              <w:rPr>
                <w:w w:val="105"/>
              </w:rPr>
            </w:pPr>
            <w:sdt>
              <w:sdtPr>
                <w:rPr>
                  <w:sz w:val="24"/>
                  <w:szCs w:val="24"/>
                </w:rPr>
                <w:id w:val="1804650976"/>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90163431"/>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2A77C144"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EFB7848" w14:textId="4DE7382D" w:rsidR="004770CF" w:rsidRPr="00F765BE" w:rsidRDefault="00F44D75" w:rsidP="00665962">
            <w:pPr>
              <w:widowControl/>
              <w:autoSpaceDE/>
              <w:autoSpaceDN/>
              <w:rPr>
                <w:w w:val="105"/>
              </w:rPr>
            </w:pPr>
            <w:sdt>
              <w:sdtPr>
                <w:rPr>
                  <w:bCs/>
                </w:rPr>
                <w:id w:val="-913389965"/>
                <w:placeholder>
                  <w:docPart w:val="6C96C6C8A40E4AB99E58B56F34C20F43"/>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422750" w14:textId="04E0F578"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64EB1B00" w14:textId="0BF8E61E" w:rsidR="004770CF" w:rsidRPr="00F765BE" w:rsidRDefault="00F44D75" w:rsidP="00665962">
            <w:pPr>
              <w:widowControl/>
              <w:autoSpaceDE/>
              <w:autoSpaceDN/>
              <w:jc w:val="center"/>
              <w:rPr>
                <w:w w:val="105"/>
              </w:rPr>
            </w:pPr>
            <w:sdt>
              <w:sdtPr>
                <w:rPr>
                  <w:sz w:val="24"/>
                  <w:szCs w:val="24"/>
                </w:rPr>
                <w:id w:val="-1349409238"/>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88664260"/>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12380397"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2F140D6" w14:textId="2F078215" w:rsidR="004770CF" w:rsidRPr="00F765BE" w:rsidRDefault="00F44D75" w:rsidP="00665962">
            <w:pPr>
              <w:widowControl/>
              <w:autoSpaceDE/>
              <w:autoSpaceDN/>
              <w:rPr>
                <w:w w:val="105"/>
              </w:rPr>
            </w:pPr>
            <w:sdt>
              <w:sdtPr>
                <w:rPr>
                  <w:bCs/>
                </w:rPr>
                <w:id w:val="2069763851"/>
                <w:placeholder>
                  <w:docPart w:val="BF50BDF7C1B64BD7BC5A29C86D182993"/>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511B53" w14:textId="4535BC82"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0E9200DE" w14:textId="22F0EEA9" w:rsidR="004770CF" w:rsidRPr="00F765BE" w:rsidRDefault="00F44D75" w:rsidP="00665962">
            <w:pPr>
              <w:widowControl/>
              <w:autoSpaceDE/>
              <w:autoSpaceDN/>
              <w:jc w:val="center"/>
              <w:rPr>
                <w:w w:val="105"/>
              </w:rPr>
            </w:pPr>
            <w:sdt>
              <w:sdtPr>
                <w:rPr>
                  <w:sz w:val="24"/>
                  <w:szCs w:val="24"/>
                </w:rPr>
                <w:id w:val="-154152564"/>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647014810"/>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320036A0"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361A55F" w14:textId="5216DDF8" w:rsidR="004770CF" w:rsidRPr="00F765BE" w:rsidRDefault="00F44D75" w:rsidP="00665962">
            <w:pPr>
              <w:widowControl/>
              <w:autoSpaceDE/>
              <w:autoSpaceDN/>
              <w:rPr>
                <w:w w:val="105"/>
              </w:rPr>
            </w:pPr>
            <w:sdt>
              <w:sdtPr>
                <w:rPr>
                  <w:bCs/>
                </w:rPr>
                <w:id w:val="-1842309060"/>
                <w:placeholder>
                  <w:docPart w:val="058C1EBF94B848F2A39306D116ED9176"/>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11F838" w14:textId="398D9EBE"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606C337D" w14:textId="5891747B" w:rsidR="004770CF" w:rsidRPr="00F765BE" w:rsidRDefault="00F44D75" w:rsidP="00665962">
            <w:pPr>
              <w:widowControl/>
              <w:autoSpaceDE/>
              <w:autoSpaceDN/>
              <w:jc w:val="center"/>
              <w:rPr>
                <w:w w:val="105"/>
              </w:rPr>
            </w:pPr>
            <w:sdt>
              <w:sdtPr>
                <w:rPr>
                  <w:sz w:val="24"/>
                  <w:szCs w:val="24"/>
                </w:rPr>
                <w:id w:val="-54699067"/>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656618054"/>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4CF4E511"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A198C6E" w14:textId="41D340ED" w:rsidR="004770CF" w:rsidRPr="00F765BE" w:rsidRDefault="00F44D75" w:rsidP="00665962">
            <w:pPr>
              <w:widowControl/>
              <w:autoSpaceDE/>
              <w:autoSpaceDN/>
              <w:rPr>
                <w:w w:val="105"/>
              </w:rPr>
            </w:pPr>
            <w:sdt>
              <w:sdtPr>
                <w:rPr>
                  <w:bCs/>
                </w:rPr>
                <w:id w:val="2114699874"/>
                <w:placeholder>
                  <w:docPart w:val="7B8EEF47B56B41588F8B0B390B0AFE57"/>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2D3254" w14:textId="6CD90E90"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3DF0763D" w14:textId="54C4D590" w:rsidR="004770CF" w:rsidRPr="00F765BE" w:rsidRDefault="00F44D75" w:rsidP="00665962">
            <w:pPr>
              <w:widowControl/>
              <w:autoSpaceDE/>
              <w:autoSpaceDN/>
              <w:jc w:val="center"/>
              <w:rPr>
                <w:w w:val="105"/>
              </w:rPr>
            </w:pPr>
            <w:sdt>
              <w:sdtPr>
                <w:rPr>
                  <w:sz w:val="24"/>
                  <w:szCs w:val="24"/>
                </w:rPr>
                <w:id w:val="-1227767111"/>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780100895"/>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2FFEF879"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9E21FA5" w14:textId="27137124" w:rsidR="004770CF" w:rsidRPr="00F765BE" w:rsidRDefault="00F44D75" w:rsidP="00665962">
            <w:pPr>
              <w:widowControl/>
              <w:autoSpaceDE/>
              <w:autoSpaceDN/>
              <w:rPr>
                <w:w w:val="105"/>
              </w:rPr>
            </w:pPr>
            <w:sdt>
              <w:sdtPr>
                <w:rPr>
                  <w:bCs/>
                </w:rPr>
                <w:id w:val="533469606"/>
                <w:placeholder>
                  <w:docPart w:val="91A7B4C37FF440D88EB151F2356C34EB"/>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E4DBE0" w14:textId="3C19BD9D"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10D3FF8A" w14:textId="124D2D22" w:rsidR="004770CF" w:rsidRPr="00F765BE" w:rsidRDefault="00F44D75" w:rsidP="00665962">
            <w:pPr>
              <w:widowControl/>
              <w:autoSpaceDE/>
              <w:autoSpaceDN/>
              <w:jc w:val="center"/>
              <w:rPr>
                <w:w w:val="105"/>
              </w:rPr>
            </w:pPr>
            <w:sdt>
              <w:sdtPr>
                <w:rPr>
                  <w:sz w:val="24"/>
                  <w:szCs w:val="24"/>
                </w:rPr>
                <w:id w:val="-337084146"/>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443265594"/>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4AB4267A" w14:textId="77777777" w:rsidTr="00665962">
        <w:trPr>
          <w:trHeight w:val="317"/>
          <w:jc w:val="center"/>
        </w:trPr>
        <w:tc>
          <w:tcPr>
            <w:tcW w:w="77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2311308" w14:textId="3E08675B" w:rsidR="004770CF" w:rsidRPr="00F765BE" w:rsidRDefault="00F44D75" w:rsidP="00665962">
            <w:pPr>
              <w:widowControl/>
              <w:autoSpaceDE/>
              <w:autoSpaceDN/>
              <w:rPr>
                <w:w w:val="105"/>
              </w:rPr>
            </w:pPr>
            <w:sdt>
              <w:sdtPr>
                <w:rPr>
                  <w:bCs/>
                </w:rPr>
                <w:id w:val="1007477441"/>
                <w:placeholder>
                  <w:docPart w:val="71A9FD333D3F45B79E8215A62A200F5B"/>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B3D1BA" w14:textId="428BF2A6" w:rsidR="004770CF" w:rsidRPr="00F765BE" w:rsidRDefault="004770CF" w:rsidP="00665962">
            <w:pPr>
              <w:widowControl/>
              <w:autoSpaceDE/>
              <w:autoSpaceDN/>
              <w:rPr>
                <w:w w:val="105"/>
              </w:rPr>
            </w:pPr>
            <w:r w:rsidRPr="00F765BE">
              <w:rPr>
                <w:w w:val="105"/>
              </w:rPr>
              <w:t>$</w:t>
            </w:r>
            <w:r w:rsidRPr="00665962">
              <w:fldChar w:fldCharType="begin">
                <w:ffData>
                  <w:name w:val="Text5"/>
                  <w:enabled/>
                  <w:calcOnExit w:val="0"/>
                  <w:statusText w:type="text" w:val="Draw Number"/>
                  <w:textInput/>
                </w:ffData>
              </w:fldChar>
            </w:r>
            <w:r w:rsidRPr="00665962">
              <w:instrText xml:space="preserve"> FORMTEXT </w:instrText>
            </w:r>
            <w:r w:rsidRPr="00665962">
              <w:fldChar w:fldCharType="separate"/>
            </w:r>
            <w:r w:rsidRPr="00665962">
              <w:t> </w:t>
            </w:r>
            <w:r w:rsidRPr="00665962">
              <w:t> </w:t>
            </w:r>
            <w:r w:rsidRPr="00665962">
              <w:t> </w:t>
            </w:r>
            <w:r w:rsidRPr="00665962">
              <w:t> </w:t>
            </w:r>
            <w:r w:rsidRPr="00665962">
              <w:t> </w:t>
            </w:r>
            <w:r w:rsidRPr="00665962">
              <w:fldChar w:fldCharType="end"/>
            </w:r>
          </w:p>
        </w:tc>
        <w:tc>
          <w:tcPr>
            <w:tcW w:w="1630" w:type="dxa"/>
            <w:tcBorders>
              <w:top w:val="single" w:sz="4" w:space="0" w:color="auto"/>
              <w:left w:val="single" w:sz="4" w:space="0" w:color="auto"/>
              <w:bottom w:val="single" w:sz="4" w:space="0" w:color="auto"/>
              <w:right w:val="single" w:sz="4" w:space="0" w:color="auto"/>
            </w:tcBorders>
            <w:shd w:val="clear" w:color="auto" w:fill="auto"/>
            <w:vAlign w:val="center"/>
          </w:tcPr>
          <w:p w14:paraId="4081B2C6" w14:textId="61B9B3C7" w:rsidR="004770CF" w:rsidRPr="00F765BE" w:rsidRDefault="00F44D75" w:rsidP="00665962">
            <w:pPr>
              <w:widowControl/>
              <w:autoSpaceDE/>
              <w:autoSpaceDN/>
              <w:jc w:val="center"/>
              <w:rPr>
                <w:w w:val="105"/>
              </w:rPr>
            </w:pPr>
            <w:sdt>
              <w:sdtPr>
                <w:rPr>
                  <w:sz w:val="24"/>
                  <w:szCs w:val="24"/>
                </w:rPr>
                <w:id w:val="1241604523"/>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971866665"/>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66295EDA" w14:textId="77777777" w:rsidTr="00665962">
        <w:trPr>
          <w:trHeight w:val="317"/>
          <w:jc w:val="center"/>
        </w:trPr>
        <w:tc>
          <w:tcPr>
            <w:tcW w:w="7735" w:type="dxa"/>
            <w:gridSpan w:val="4"/>
            <w:tcBorders>
              <w:top w:val="single" w:sz="4" w:space="0" w:color="auto"/>
              <w:left w:val="single" w:sz="4" w:space="0" w:color="auto"/>
              <w:bottom w:val="double" w:sz="4" w:space="0" w:color="auto"/>
              <w:right w:val="single" w:sz="4" w:space="0" w:color="auto"/>
            </w:tcBorders>
            <w:shd w:val="clear" w:color="auto" w:fill="auto"/>
            <w:vAlign w:val="center"/>
          </w:tcPr>
          <w:p w14:paraId="7D99BF7E" w14:textId="48FF906D" w:rsidR="004770CF" w:rsidRPr="00F765BE" w:rsidRDefault="00F44D75" w:rsidP="004770CF">
            <w:pPr>
              <w:widowControl/>
              <w:autoSpaceDE/>
              <w:autoSpaceDN/>
            </w:pPr>
            <w:sdt>
              <w:sdtPr>
                <w:rPr>
                  <w:bCs/>
                </w:rPr>
                <w:id w:val="-774324041"/>
                <w:placeholder>
                  <w:docPart w:val="A38E17F9325A4815B617F469AFC674D2"/>
                </w:placeholder>
                <w:showingPlcHdr/>
                <w:text/>
              </w:sdtPr>
              <w:sdtEndPr/>
              <w:sdtContent>
                <w:r w:rsidR="00E60717" w:rsidRPr="00E60717">
                  <w:rPr>
                    <w:bCs/>
                  </w:rPr>
                  <w:t xml:space="preserve"> </w:t>
                </w:r>
              </w:sdtContent>
            </w:sdt>
          </w:p>
        </w:tc>
        <w:tc>
          <w:tcPr>
            <w:tcW w:w="1710" w:type="dxa"/>
            <w:gridSpan w:val="2"/>
            <w:tcBorders>
              <w:top w:val="single" w:sz="4" w:space="0" w:color="auto"/>
              <w:left w:val="single" w:sz="4" w:space="0" w:color="auto"/>
              <w:bottom w:val="double" w:sz="4" w:space="0" w:color="auto"/>
              <w:right w:val="single" w:sz="4" w:space="0" w:color="auto"/>
            </w:tcBorders>
            <w:shd w:val="clear" w:color="auto" w:fill="auto"/>
            <w:vAlign w:val="center"/>
          </w:tcPr>
          <w:p w14:paraId="0E545012" w14:textId="77971571" w:rsidR="004770CF" w:rsidRPr="00F765BE" w:rsidRDefault="004770CF" w:rsidP="004770CF">
            <w:pPr>
              <w:widowControl/>
              <w:autoSpaceDE/>
              <w:autoSpaceDN/>
              <w:rPr>
                <w:w w:val="105"/>
              </w:rPr>
            </w:pPr>
            <w:r w:rsidRPr="00F765BE">
              <w:rPr>
                <w:w w:val="105"/>
              </w:rPr>
              <w:t>$</w:t>
            </w:r>
            <w:r w:rsidRPr="00832A71">
              <w:fldChar w:fldCharType="begin">
                <w:ffData>
                  <w:name w:val="Text5"/>
                  <w:enabled/>
                  <w:calcOnExit w:val="0"/>
                  <w:statusText w:type="text" w:val="Draw Number"/>
                  <w:textInput/>
                </w:ffData>
              </w:fldChar>
            </w:r>
            <w:r w:rsidRPr="00F765BE">
              <w:instrText xml:space="preserve"> FORMTEXT </w:instrText>
            </w:r>
            <w:r w:rsidRPr="00832A71">
              <w:fldChar w:fldCharType="separate"/>
            </w:r>
            <w:r w:rsidRPr="00F765BE">
              <w:t> </w:t>
            </w:r>
            <w:r w:rsidRPr="00F765BE">
              <w:t> </w:t>
            </w:r>
            <w:r w:rsidRPr="00F765BE">
              <w:t> </w:t>
            </w:r>
            <w:r w:rsidRPr="00F765BE">
              <w:t> </w:t>
            </w:r>
            <w:r w:rsidRPr="00F765BE">
              <w:t> </w:t>
            </w:r>
            <w:r w:rsidRPr="00832A71">
              <w:fldChar w:fldCharType="end"/>
            </w:r>
          </w:p>
        </w:tc>
        <w:tc>
          <w:tcPr>
            <w:tcW w:w="1630" w:type="dxa"/>
            <w:tcBorders>
              <w:top w:val="single" w:sz="4" w:space="0" w:color="auto"/>
              <w:left w:val="single" w:sz="4" w:space="0" w:color="auto"/>
              <w:bottom w:val="double" w:sz="4" w:space="0" w:color="auto"/>
              <w:right w:val="single" w:sz="4" w:space="0" w:color="auto"/>
            </w:tcBorders>
            <w:shd w:val="clear" w:color="auto" w:fill="auto"/>
            <w:vAlign w:val="center"/>
          </w:tcPr>
          <w:p w14:paraId="5390696D" w14:textId="7A1E90A0" w:rsidR="004770CF" w:rsidRPr="00F765BE" w:rsidRDefault="00F44D75" w:rsidP="00665962">
            <w:pPr>
              <w:widowControl/>
              <w:autoSpaceDE/>
              <w:autoSpaceDN/>
              <w:jc w:val="center"/>
              <w:rPr>
                <w:sz w:val="24"/>
                <w:szCs w:val="24"/>
              </w:rPr>
            </w:pPr>
            <w:sdt>
              <w:sdtPr>
                <w:rPr>
                  <w:sz w:val="24"/>
                  <w:szCs w:val="24"/>
                </w:rPr>
                <w:id w:val="-1492317298"/>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 xml:space="preserve">Yes </w:t>
            </w:r>
            <w:sdt>
              <w:sdtPr>
                <w:rPr>
                  <w:sz w:val="24"/>
                  <w:szCs w:val="24"/>
                </w:rPr>
                <w:id w:val="-1754666510"/>
                <w14:checkbox>
                  <w14:checked w14:val="0"/>
                  <w14:checkedState w14:val="2612" w14:font="MS Gothic"/>
                  <w14:uncheckedState w14:val="2610" w14:font="MS Gothic"/>
                </w14:checkbox>
              </w:sdtPr>
              <w:sdtEndPr/>
              <w:sdtContent>
                <w:r w:rsidR="004770CF" w:rsidRPr="00F765BE">
                  <w:rPr>
                    <w:rFonts w:ascii="Segoe UI Symbol" w:eastAsia="MS Gothic" w:hAnsi="Segoe UI Symbol" w:cs="Segoe UI Symbol"/>
                    <w:sz w:val="24"/>
                    <w:szCs w:val="24"/>
                  </w:rPr>
                  <w:t>☐</w:t>
                </w:r>
              </w:sdtContent>
            </w:sdt>
            <w:r w:rsidR="004770CF" w:rsidRPr="00F765BE">
              <w:rPr>
                <w:sz w:val="24"/>
                <w:szCs w:val="24"/>
              </w:rPr>
              <w:t>No</w:t>
            </w:r>
          </w:p>
        </w:tc>
      </w:tr>
      <w:tr w:rsidR="004770CF" w:rsidRPr="001E4F1E" w14:paraId="23902031" w14:textId="77777777" w:rsidTr="00F14422">
        <w:trPr>
          <w:trHeight w:val="317"/>
          <w:jc w:val="center"/>
        </w:trPr>
        <w:tc>
          <w:tcPr>
            <w:tcW w:w="7735" w:type="dxa"/>
            <w:gridSpan w:val="4"/>
            <w:tcBorders>
              <w:top w:val="double" w:sz="4" w:space="0" w:color="auto"/>
              <w:left w:val="single" w:sz="4" w:space="0" w:color="auto"/>
              <w:bottom w:val="single" w:sz="4" w:space="0" w:color="auto"/>
              <w:right w:val="single" w:sz="4" w:space="0" w:color="auto"/>
            </w:tcBorders>
            <w:shd w:val="clear" w:color="auto" w:fill="auto"/>
            <w:vAlign w:val="center"/>
          </w:tcPr>
          <w:p w14:paraId="53B88955" w14:textId="5FE01BE8" w:rsidR="004770CF" w:rsidRPr="00665962" w:rsidRDefault="004770CF" w:rsidP="00665962">
            <w:pPr>
              <w:widowControl/>
              <w:autoSpaceDE/>
              <w:autoSpaceDN/>
              <w:ind w:right="345"/>
              <w:jc w:val="right"/>
              <w:rPr>
                <w:b/>
                <w:bCs/>
                <w:i/>
                <w:iCs/>
                <w:w w:val="105"/>
              </w:rPr>
            </w:pPr>
            <w:r w:rsidRPr="00665962">
              <w:rPr>
                <w:b/>
                <w:bCs/>
                <w:i/>
                <w:iCs/>
                <w:w w:val="105"/>
              </w:rPr>
              <w:t>Total</w:t>
            </w:r>
          </w:p>
        </w:tc>
        <w:tc>
          <w:tcPr>
            <w:tcW w:w="1710" w:type="dxa"/>
            <w:gridSpan w:val="2"/>
            <w:tcBorders>
              <w:top w:val="double" w:sz="4" w:space="0" w:color="auto"/>
              <w:left w:val="single" w:sz="4" w:space="0" w:color="auto"/>
              <w:bottom w:val="single" w:sz="4" w:space="0" w:color="auto"/>
              <w:right w:val="single" w:sz="4" w:space="0" w:color="auto"/>
            </w:tcBorders>
            <w:shd w:val="clear" w:color="auto" w:fill="auto"/>
            <w:vAlign w:val="center"/>
          </w:tcPr>
          <w:p w14:paraId="69795E90" w14:textId="0DE89024" w:rsidR="004770CF" w:rsidRPr="00665962" w:rsidRDefault="004770CF" w:rsidP="00665962">
            <w:pPr>
              <w:widowControl/>
              <w:autoSpaceDE/>
              <w:autoSpaceDN/>
              <w:rPr>
                <w:b/>
                <w:bCs/>
                <w:i/>
                <w:iCs/>
                <w:w w:val="105"/>
              </w:rPr>
            </w:pPr>
            <w:r w:rsidRPr="00665962">
              <w:rPr>
                <w:b/>
                <w:bCs/>
                <w:i/>
                <w:iCs/>
                <w:w w:val="105"/>
              </w:rPr>
              <w:t>$</w:t>
            </w:r>
            <w:r w:rsidRPr="00665962">
              <w:rPr>
                <w:b/>
                <w:bCs/>
                <w:i/>
                <w:iCs/>
              </w:rPr>
              <w:fldChar w:fldCharType="begin">
                <w:ffData>
                  <w:name w:val="Text5"/>
                  <w:enabled/>
                  <w:calcOnExit w:val="0"/>
                  <w:statusText w:type="text" w:val="Draw Number"/>
                  <w:textInput/>
                </w:ffData>
              </w:fldChar>
            </w:r>
            <w:r w:rsidRPr="00665962">
              <w:rPr>
                <w:b/>
                <w:bCs/>
                <w:i/>
                <w:iCs/>
              </w:rPr>
              <w:instrText xml:space="preserve"> FORMTEXT </w:instrText>
            </w:r>
            <w:r w:rsidRPr="00665962">
              <w:rPr>
                <w:b/>
                <w:bCs/>
                <w:i/>
                <w:iCs/>
              </w:rPr>
            </w:r>
            <w:r w:rsidRPr="00665962">
              <w:rPr>
                <w:b/>
                <w:bCs/>
                <w:i/>
                <w:iCs/>
              </w:rPr>
              <w:fldChar w:fldCharType="separate"/>
            </w:r>
            <w:r w:rsidRPr="00665962">
              <w:rPr>
                <w:b/>
                <w:bCs/>
                <w:i/>
                <w:iCs/>
              </w:rPr>
              <w:t> </w:t>
            </w:r>
            <w:r w:rsidRPr="00665962">
              <w:rPr>
                <w:b/>
                <w:bCs/>
                <w:i/>
                <w:iCs/>
              </w:rPr>
              <w:t> </w:t>
            </w:r>
            <w:r w:rsidRPr="00665962">
              <w:rPr>
                <w:b/>
                <w:bCs/>
                <w:i/>
                <w:iCs/>
              </w:rPr>
              <w:t> </w:t>
            </w:r>
            <w:r w:rsidRPr="00665962">
              <w:rPr>
                <w:b/>
                <w:bCs/>
                <w:i/>
                <w:iCs/>
              </w:rPr>
              <w:t> </w:t>
            </w:r>
            <w:r w:rsidRPr="00665962">
              <w:rPr>
                <w:b/>
                <w:bCs/>
                <w:i/>
                <w:iCs/>
              </w:rPr>
              <w:t> </w:t>
            </w:r>
            <w:r w:rsidRPr="00665962">
              <w:rPr>
                <w:b/>
                <w:bCs/>
                <w:i/>
                <w:iCs/>
              </w:rPr>
              <w:fldChar w:fldCharType="end"/>
            </w:r>
          </w:p>
        </w:tc>
        <w:tc>
          <w:tcPr>
            <w:tcW w:w="1630" w:type="dxa"/>
            <w:tcBorders>
              <w:top w:val="double" w:sz="4" w:space="0" w:color="auto"/>
              <w:left w:val="single" w:sz="4" w:space="0" w:color="auto"/>
              <w:bottom w:val="single" w:sz="4" w:space="0" w:color="auto"/>
              <w:right w:val="single" w:sz="4" w:space="0" w:color="auto"/>
            </w:tcBorders>
            <w:shd w:val="clear" w:color="auto" w:fill="auto"/>
            <w:vAlign w:val="center"/>
          </w:tcPr>
          <w:p w14:paraId="702DAE99" w14:textId="041246E0" w:rsidR="004770CF" w:rsidRPr="00F765BE" w:rsidRDefault="004770CF" w:rsidP="00665962">
            <w:pPr>
              <w:widowControl/>
              <w:autoSpaceDE/>
              <w:autoSpaceDN/>
              <w:rPr>
                <w:w w:val="105"/>
              </w:rPr>
            </w:pPr>
          </w:p>
        </w:tc>
      </w:tr>
      <w:tr w:rsidR="004770CF" w:rsidRPr="001E4F1E" w14:paraId="5208EA74" w14:textId="77777777" w:rsidTr="00F14422">
        <w:trPr>
          <w:trHeight w:val="317"/>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0C311540" w14:textId="7CF05144" w:rsidR="004770CF" w:rsidRPr="007361ED" w:rsidRDefault="004770CF" w:rsidP="00665962">
            <w:pPr>
              <w:widowControl/>
              <w:autoSpaceDE/>
              <w:autoSpaceDN/>
              <w:jc w:val="center"/>
              <w:rPr>
                <w:b/>
                <w:bCs/>
                <w:i/>
                <w:iCs/>
                <w:w w:val="105"/>
              </w:rPr>
            </w:pPr>
            <w:r w:rsidRPr="00C039A0">
              <w:rPr>
                <w:b/>
                <w:color w:val="FFFFFF" w:themeColor="background1"/>
              </w:rPr>
              <w:t>Signature(s)</w:t>
            </w:r>
          </w:p>
        </w:tc>
      </w:tr>
      <w:tr w:rsidR="004770CF" w:rsidRPr="001E4F1E" w14:paraId="700B9950" w14:textId="77777777" w:rsidTr="00665962">
        <w:trPr>
          <w:trHeight w:val="1223"/>
          <w:jc w:val="center"/>
        </w:trPr>
        <w:tc>
          <w:tcPr>
            <w:tcW w:w="1107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8026F94" w14:textId="32461100" w:rsidR="004770CF" w:rsidRDefault="004770CF" w:rsidP="00665962">
            <w:pPr>
              <w:spacing w:before="120" w:after="60"/>
              <w:jc w:val="both"/>
            </w:pPr>
            <w:r w:rsidRPr="00F822A8">
              <w:t xml:space="preserve">Under penalties of perjury, I certify that the information presented in this </w:t>
            </w:r>
            <w:r w:rsidR="001F394B">
              <w:t>document</w:t>
            </w:r>
            <w:r w:rsidRPr="00F822A8">
              <w:t xml:space="preserve"> is true and accurate to the best of my knowledge and belief. I further understand that providing false representations herein constitutes an act of fraud. False, misleading or incomplete information may result in my ineligibility to participate in Programs that will accept this </w:t>
            </w:r>
            <w:r w:rsidR="001F394B">
              <w:t>document</w:t>
            </w:r>
            <w:r w:rsidRPr="00F822A8">
              <w:t xml:space="preserve">. </w:t>
            </w:r>
          </w:p>
          <w:p w14:paraId="35393DFB" w14:textId="53E6D483" w:rsidR="004770CF" w:rsidRPr="00665962" w:rsidRDefault="004770CF" w:rsidP="00665962">
            <w:pPr>
              <w:spacing w:after="120"/>
              <w:jc w:val="both"/>
              <w:rPr>
                <w:b/>
                <w:bCs/>
              </w:rPr>
            </w:pPr>
            <w:r w:rsidRPr="00665962">
              <w:rPr>
                <w:b/>
                <w:bCs/>
              </w:rPr>
              <w:t>Warning: Any person who knowingly makes a false claim or statement to HUD may be subject to civil or criminal penalties under 18 U.S.C. 287, 1001 and 31 U.S.C. 3729.</w:t>
            </w:r>
          </w:p>
        </w:tc>
      </w:tr>
      <w:tr w:rsidR="004770CF" w:rsidRPr="00DD7FD9" w14:paraId="1E81F4FB" w14:textId="77777777" w:rsidTr="00665962">
        <w:trPr>
          <w:trHeight w:val="360"/>
          <w:jc w:val="center"/>
        </w:trPr>
        <w:tc>
          <w:tcPr>
            <w:tcW w:w="819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A661A4E" w14:textId="7C732059" w:rsidR="004770CF" w:rsidRPr="00665962" w:rsidRDefault="004770CF" w:rsidP="004770CF">
            <w:pPr>
              <w:widowControl/>
              <w:autoSpaceDE/>
              <w:autoSpaceDN/>
              <w:rPr>
                <w:b/>
                <w:bCs/>
                <w:w w:val="105"/>
              </w:rPr>
            </w:pPr>
            <w:r w:rsidRPr="00654C2A">
              <w:rPr>
                <w:b/>
                <w:color w:val="000000"/>
              </w:rPr>
              <w:t>Applicant Printed Name:</w:t>
            </w:r>
            <w:r w:rsidRPr="00654C2A">
              <w:rPr>
                <w:b/>
              </w:rPr>
              <w:t xml:space="preserve">  </w:t>
            </w:r>
            <w:sdt>
              <w:sdtPr>
                <w:rPr>
                  <w:bCs/>
                </w:rPr>
                <w:id w:val="1406180265"/>
                <w:placeholder>
                  <w:docPart w:val="2A424396BBE847D9B0D45DCD65F83C3C"/>
                </w:placeholder>
                <w:showingPlcHdr/>
                <w:text/>
              </w:sdtPr>
              <w:sdtEndPr/>
              <w:sdtContent>
                <w:r w:rsidR="00E60717" w:rsidRPr="00E60717">
                  <w:rPr>
                    <w:bCs/>
                  </w:rPr>
                  <w:t xml:space="preserve"> </w:t>
                </w:r>
              </w:sdtContent>
            </w:sdt>
          </w:p>
        </w:tc>
        <w:tc>
          <w:tcPr>
            <w:tcW w:w="2885" w:type="dxa"/>
            <w:gridSpan w:val="2"/>
            <w:vMerge w:val="restart"/>
            <w:tcBorders>
              <w:top w:val="single" w:sz="4" w:space="0" w:color="auto"/>
              <w:left w:val="single" w:sz="4" w:space="0" w:color="auto"/>
              <w:right w:val="single" w:sz="4" w:space="0" w:color="auto"/>
            </w:tcBorders>
            <w:shd w:val="clear" w:color="auto" w:fill="auto"/>
            <w:vAlign w:val="center"/>
          </w:tcPr>
          <w:p w14:paraId="3A886B1C" w14:textId="0FEBF5A6" w:rsidR="004770CF" w:rsidRPr="00665962" w:rsidRDefault="004770CF" w:rsidP="004770CF">
            <w:pPr>
              <w:widowControl/>
              <w:autoSpaceDE/>
              <w:autoSpaceDN/>
              <w:rPr>
                <w:b/>
                <w:bCs/>
                <w:w w:val="105"/>
              </w:rPr>
            </w:pPr>
            <w:r w:rsidRPr="00654C2A">
              <w:rPr>
                <w:b/>
                <w:color w:val="000000"/>
              </w:rPr>
              <w:t xml:space="preserve">Date: </w:t>
            </w:r>
            <w:sdt>
              <w:sdtPr>
                <w:rPr>
                  <w:bCs/>
                </w:rPr>
                <w:id w:val="-1126388834"/>
                <w:placeholder>
                  <w:docPart w:val="087999BCEF76423595DA91316C96CE8C"/>
                </w:placeholder>
                <w:showingPlcHdr/>
                <w:text/>
              </w:sdtPr>
              <w:sdtEndPr/>
              <w:sdtContent>
                <w:r w:rsidR="00E60717" w:rsidRPr="00E60717">
                  <w:rPr>
                    <w:bCs/>
                  </w:rPr>
                  <w:t xml:space="preserve"> </w:t>
                </w:r>
              </w:sdtContent>
            </w:sdt>
          </w:p>
        </w:tc>
      </w:tr>
      <w:tr w:rsidR="004770CF" w:rsidRPr="00DD7FD9" w14:paraId="5527E0C3" w14:textId="77777777" w:rsidTr="00665962">
        <w:trPr>
          <w:trHeight w:val="576"/>
          <w:jc w:val="center"/>
        </w:trPr>
        <w:tc>
          <w:tcPr>
            <w:tcW w:w="819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6A8A39D" w14:textId="5B0E3C35" w:rsidR="004770CF" w:rsidRPr="00665962" w:rsidRDefault="004770CF" w:rsidP="004770CF">
            <w:pPr>
              <w:widowControl/>
              <w:autoSpaceDE/>
              <w:autoSpaceDN/>
              <w:rPr>
                <w:b/>
                <w:bCs/>
                <w:w w:val="105"/>
              </w:rPr>
            </w:pPr>
            <w:r w:rsidRPr="00654C2A">
              <w:rPr>
                <w:b/>
                <w:color w:val="000000"/>
              </w:rPr>
              <w:t xml:space="preserve">Applicant Signature: </w:t>
            </w:r>
            <w:sdt>
              <w:sdtPr>
                <w:rPr>
                  <w:bCs/>
                </w:rPr>
                <w:id w:val="-1656371096"/>
                <w:placeholder>
                  <w:docPart w:val="E6157F5AB9F949E991B4E7BA88AF0965"/>
                </w:placeholder>
                <w:showingPlcHdr/>
                <w:text/>
              </w:sdtPr>
              <w:sdtEndPr/>
              <w:sdtContent>
                <w:r w:rsidR="00E60717" w:rsidRPr="00E60717">
                  <w:rPr>
                    <w:bCs/>
                  </w:rPr>
                  <w:t xml:space="preserve"> </w:t>
                </w:r>
              </w:sdtContent>
            </w:sdt>
          </w:p>
        </w:tc>
        <w:tc>
          <w:tcPr>
            <w:tcW w:w="2885" w:type="dxa"/>
            <w:gridSpan w:val="2"/>
            <w:vMerge/>
            <w:tcBorders>
              <w:left w:val="single" w:sz="4" w:space="0" w:color="auto"/>
              <w:bottom w:val="single" w:sz="4" w:space="0" w:color="auto"/>
              <w:right w:val="single" w:sz="4" w:space="0" w:color="auto"/>
            </w:tcBorders>
            <w:shd w:val="clear" w:color="auto" w:fill="auto"/>
          </w:tcPr>
          <w:p w14:paraId="2E99964D" w14:textId="77777777" w:rsidR="004770CF" w:rsidRPr="00665962" w:rsidRDefault="004770CF" w:rsidP="004770CF">
            <w:pPr>
              <w:widowControl/>
              <w:autoSpaceDE/>
              <w:autoSpaceDN/>
              <w:rPr>
                <w:b/>
                <w:bCs/>
                <w:w w:val="105"/>
              </w:rPr>
            </w:pPr>
          </w:p>
        </w:tc>
      </w:tr>
      <w:tr w:rsidR="004770CF" w:rsidRPr="00DD7FD9" w14:paraId="118F0A18" w14:textId="77777777" w:rsidTr="00665962">
        <w:trPr>
          <w:trHeight w:val="360"/>
          <w:jc w:val="center"/>
        </w:trPr>
        <w:tc>
          <w:tcPr>
            <w:tcW w:w="819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55319D9" w14:textId="42942469" w:rsidR="004770CF" w:rsidRPr="00665962" w:rsidRDefault="004770CF" w:rsidP="004770CF">
            <w:pPr>
              <w:widowControl/>
              <w:autoSpaceDE/>
              <w:autoSpaceDN/>
              <w:rPr>
                <w:b/>
                <w:bCs/>
                <w:w w:val="105"/>
              </w:rPr>
            </w:pPr>
            <w:r w:rsidRPr="00654C2A">
              <w:rPr>
                <w:b/>
                <w:color w:val="000000"/>
              </w:rPr>
              <w:t xml:space="preserve">Co-Applicant Printed Name: </w:t>
            </w:r>
            <w:sdt>
              <w:sdtPr>
                <w:rPr>
                  <w:bCs/>
                </w:rPr>
                <w:id w:val="-490029801"/>
                <w:placeholder>
                  <w:docPart w:val="14A2824873D54F2993B8F40653F827F6"/>
                </w:placeholder>
                <w:showingPlcHdr/>
                <w:text/>
              </w:sdtPr>
              <w:sdtEndPr/>
              <w:sdtContent>
                <w:r w:rsidR="00E60717" w:rsidRPr="00E60717">
                  <w:rPr>
                    <w:bCs/>
                  </w:rPr>
                  <w:t xml:space="preserve"> </w:t>
                </w:r>
              </w:sdtContent>
            </w:sdt>
          </w:p>
        </w:tc>
        <w:tc>
          <w:tcPr>
            <w:tcW w:w="2885" w:type="dxa"/>
            <w:gridSpan w:val="2"/>
            <w:vMerge w:val="restart"/>
            <w:tcBorders>
              <w:top w:val="single" w:sz="4" w:space="0" w:color="auto"/>
              <w:left w:val="single" w:sz="4" w:space="0" w:color="auto"/>
              <w:right w:val="single" w:sz="4" w:space="0" w:color="auto"/>
            </w:tcBorders>
            <w:shd w:val="clear" w:color="auto" w:fill="auto"/>
            <w:vAlign w:val="center"/>
          </w:tcPr>
          <w:p w14:paraId="50135ACB" w14:textId="3013CE25" w:rsidR="004770CF" w:rsidRPr="00E60717" w:rsidRDefault="004770CF" w:rsidP="004770CF">
            <w:pPr>
              <w:widowControl/>
              <w:autoSpaceDE/>
              <w:autoSpaceDN/>
              <w:rPr>
                <w:b/>
                <w:w w:val="105"/>
              </w:rPr>
            </w:pPr>
            <w:r w:rsidRPr="00654C2A">
              <w:rPr>
                <w:b/>
                <w:color w:val="000000"/>
              </w:rPr>
              <w:t xml:space="preserve">Date: </w:t>
            </w:r>
            <w:sdt>
              <w:sdtPr>
                <w:rPr>
                  <w:bCs/>
                </w:rPr>
                <w:id w:val="2043706254"/>
                <w:placeholder>
                  <w:docPart w:val="F8856CB85E6A47678A6ECCE0D0663408"/>
                </w:placeholder>
                <w:showingPlcHdr/>
                <w:text/>
              </w:sdtPr>
              <w:sdtEndPr/>
              <w:sdtContent>
                <w:r w:rsidR="00E60717" w:rsidRPr="00E60717">
                  <w:rPr>
                    <w:bCs/>
                  </w:rPr>
                  <w:t xml:space="preserve"> </w:t>
                </w:r>
              </w:sdtContent>
            </w:sdt>
          </w:p>
        </w:tc>
      </w:tr>
      <w:tr w:rsidR="004770CF" w:rsidRPr="00DD7FD9" w14:paraId="3CD2794A" w14:textId="77777777" w:rsidTr="00665962">
        <w:trPr>
          <w:trHeight w:val="576"/>
          <w:jc w:val="center"/>
        </w:trPr>
        <w:tc>
          <w:tcPr>
            <w:tcW w:w="8190"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4560DA9" w14:textId="3028CB5B" w:rsidR="004770CF" w:rsidRPr="00665962" w:rsidRDefault="004770CF" w:rsidP="004770CF">
            <w:pPr>
              <w:widowControl/>
              <w:autoSpaceDE/>
              <w:autoSpaceDN/>
              <w:rPr>
                <w:b/>
                <w:bCs/>
                <w:w w:val="105"/>
              </w:rPr>
            </w:pPr>
            <w:r w:rsidRPr="00654C2A">
              <w:rPr>
                <w:b/>
                <w:color w:val="000000"/>
              </w:rPr>
              <w:t xml:space="preserve">Co-Applicant Signature: </w:t>
            </w:r>
            <w:sdt>
              <w:sdtPr>
                <w:rPr>
                  <w:bCs/>
                </w:rPr>
                <w:id w:val="-135267459"/>
                <w:placeholder>
                  <w:docPart w:val="6790878669304417BC8F521778020450"/>
                </w:placeholder>
                <w:showingPlcHdr/>
                <w:text/>
              </w:sdtPr>
              <w:sdtEndPr/>
              <w:sdtContent>
                <w:r w:rsidR="00E60717" w:rsidRPr="00E60717">
                  <w:rPr>
                    <w:bCs/>
                  </w:rPr>
                  <w:t xml:space="preserve"> </w:t>
                </w:r>
              </w:sdtContent>
            </w:sdt>
          </w:p>
        </w:tc>
        <w:tc>
          <w:tcPr>
            <w:tcW w:w="2885" w:type="dxa"/>
            <w:gridSpan w:val="2"/>
            <w:vMerge/>
            <w:tcBorders>
              <w:left w:val="single" w:sz="4" w:space="0" w:color="auto"/>
              <w:bottom w:val="single" w:sz="4" w:space="0" w:color="auto"/>
              <w:right w:val="single" w:sz="4" w:space="0" w:color="auto"/>
            </w:tcBorders>
            <w:shd w:val="clear" w:color="auto" w:fill="auto"/>
          </w:tcPr>
          <w:p w14:paraId="7456B108" w14:textId="77777777" w:rsidR="004770CF" w:rsidRPr="00DD7FD9" w:rsidRDefault="004770CF" w:rsidP="004770CF">
            <w:pPr>
              <w:widowControl/>
              <w:autoSpaceDE/>
              <w:autoSpaceDN/>
              <w:rPr>
                <w:b/>
                <w:bCs/>
                <w:i/>
                <w:iCs/>
                <w:w w:val="105"/>
              </w:rPr>
            </w:pPr>
          </w:p>
        </w:tc>
      </w:tr>
    </w:tbl>
    <w:p w14:paraId="4DBEA0DC" w14:textId="77777777" w:rsidR="00944D22" w:rsidRPr="00665962" w:rsidRDefault="00944D22" w:rsidP="00DA0679">
      <w:pPr>
        <w:pStyle w:val="BodyText"/>
        <w:tabs>
          <w:tab w:val="left" w:pos="3984"/>
          <w:tab w:val="left" w:pos="5871"/>
        </w:tabs>
        <w:jc w:val="both"/>
        <w:rPr>
          <w:sz w:val="4"/>
          <w:szCs w:val="4"/>
        </w:rPr>
      </w:pPr>
    </w:p>
    <w:sectPr w:rsidR="00944D22" w:rsidRPr="00665962" w:rsidSect="00665962">
      <w:headerReference w:type="default" r:id="rId11"/>
      <w:footerReference w:type="default" r:id="rId12"/>
      <w:pgSz w:w="12240" w:h="1622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A3124" w14:textId="77777777" w:rsidR="00F44D75" w:rsidRDefault="00F44D75" w:rsidP="000D3DC5">
      <w:r>
        <w:separator/>
      </w:r>
    </w:p>
  </w:endnote>
  <w:endnote w:type="continuationSeparator" w:id="0">
    <w:p w14:paraId="033643FF" w14:textId="77777777" w:rsidR="00F44D75" w:rsidRDefault="00F44D75"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7A66" w14:textId="7DAC8D35" w:rsidR="00D97935" w:rsidRPr="00665962" w:rsidRDefault="00D97935" w:rsidP="00665962">
    <w:pPr>
      <w:pStyle w:val="Footer"/>
      <w:tabs>
        <w:tab w:val="clear" w:pos="4680"/>
        <w:tab w:val="clear" w:pos="9360"/>
        <w:tab w:val="center" w:pos="5400"/>
        <w:tab w:val="right" w:pos="10800"/>
      </w:tabs>
      <w:rPr>
        <w:sz w:val="20"/>
        <w:szCs w:val="20"/>
      </w:rPr>
    </w:pPr>
    <w:r w:rsidRPr="00665962">
      <w:rPr>
        <w:sz w:val="20"/>
        <w:szCs w:val="20"/>
      </w:rPr>
      <w:t>Self-Certification Statement of Repairs</w:t>
    </w:r>
    <w:r w:rsidRPr="00665962">
      <w:rPr>
        <w:sz w:val="20"/>
        <w:szCs w:val="20"/>
      </w:rPr>
      <w:tab/>
    </w:r>
    <w:r w:rsidR="007C7594">
      <w:rPr>
        <w:sz w:val="20"/>
        <w:szCs w:val="20"/>
      </w:rPr>
      <w:t>July</w:t>
    </w:r>
    <w:r w:rsidR="00376B5B">
      <w:rPr>
        <w:sz w:val="20"/>
        <w:szCs w:val="20"/>
      </w:rPr>
      <w:t xml:space="preserve"> 2021</w:t>
    </w:r>
    <w:r w:rsidRPr="00665962">
      <w:rPr>
        <w:sz w:val="20"/>
        <w:szCs w:val="20"/>
      </w:rPr>
      <w:tab/>
      <w:t xml:space="preserve">Page </w:t>
    </w:r>
    <w:r w:rsidRPr="00665962">
      <w:rPr>
        <w:sz w:val="20"/>
        <w:szCs w:val="20"/>
      </w:rPr>
      <w:fldChar w:fldCharType="begin"/>
    </w:r>
    <w:r w:rsidRPr="00665962">
      <w:rPr>
        <w:sz w:val="20"/>
        <w:szCs w:val="20"/>
      </w:rPr>
      <w:instrText xml:space="preserve"> PAGE   \* MERGEFORMAT </w:instrText>
    </w:r>
    <w:r w:rsidRPr="00665962">
      <w:rPr>
        <w:sz w:val="20"/>
        <w:szCs w:val="20"/>
      </w:rPr>
      <w:fldChar w:fldCharType="separate"/>
    </w:r>
    <w:r w:rsidRPr="00665962">
      <w:rPr>
        <w:sz w:val="20"/>
        <w:szCs w:val="20"/>
      </w:rPr>
      <w:t>1</w:t>
    </w:r>
    <w:r w:rsidRPr="00665962">
      <w:rPr>
        <w:noProof/>
        <w:sz w:val="20"/>
        <w:szCs w:val="20"/>
      </w:rPr>
      <w:fldChar w:fldCharType="end"/>
    </w:r>
    <w:r w:rsidRPr="00665962">
      <w:rPr>
        <w:sz w:val="20"/>
        <w:szCs w:val="20"/>
      </w:rPr>
      <w:t xml:space="preserve"> of </w:t>
    </w:r>
    <w:r w:rsidR="00246543" w:rsidRPr="00665962">
      <w:rPr>
        <w:sz w:val="20"/>
        <w:szCs w:val="20"/>
      </w:rPr>
      <w:t>1</w:t>
    </w:r>
  </w:p>
  <w:p w14:paraId="37B588E7" w14:textId="77777777" w:rsidR="00D97935" w:rsidRPr="0033157E" w:rsidRDefault="00D97935" w:rsidP="00D97935">
    <w:pPr>
      <w:pStyle w:val="Footer"/>
      <w:rPr>
        <w:sz w:val="8"/>
        <w:szCs w:val="8"/>
      </w:rPr>
    </w:pPr>
  </w:p>
  <w:p w14:paraId="367ED323" w14:textId="0F3CB304" w:rsidR="003206A3" w:rsidRPr="008F77CE" w:rsidRDefault="00D97935" w:rsidP="00665962">
    <w:pPr>
      <w:widowControl/>
      <w:tabs>
        <w:tab w:val="center" w:pos="5400"/>
      </w:tabs>
      <w:autoSpaceDE/>
      <w:autoSpaceDN/>
      <w:rPr>
        <w:sz w:val="24"/>
        <w:szCs w:val="24"/>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C181C" w14:textId="77777777" w:rsidR="00F44D75" w:rsidRDefault="00F44D75" w:rsidP="000D3DC5">
      <w:r>
        <w:separator/>
      </w:r>
    </w:p>
  </w:footnote>
  <w:footnote w:type="continuationSeparator" w:id="0">
    <w:p w14:paraId="0217728F" w14:textId="77777777" w:rsidR="00F44D75" w:rsidRDefault="00F44D75"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1CA5" w14:textId="2601993A" w:rsidR="000D3DC5" w:rsidRPr="000D3DC5" w:rsidRDefault="00F14422" w:rsidP="000D3DC5">
    <w:pPr>
      <w:widowControl/>
      <w:autoSpaceDE/>
      <w:autoSpaceDN/>
      <w:jc w:val="right"/>
      <w:rPr>
        <w:b/>
        <w:sz w:val="28"/>
        <w:szCs w:val="28"/>
      </w:rPr>
    </w:pPr>
    <w:r>
      <w:rPr>
        <w:b/>
        <w:noProof/>
        <w:sz w:val="28"/>
        <w:szCs w:val="28"/>
      </w:rPr>
      <w:drawing>
        <wp:anchor distT="0" distB="0" distL="114300" distR="114300" simplePos="0" relativeHeight="251658240" behindDoc="0" locked="0" layoutInCell="1" allowOverlap="1" wp14:anchorId="26600DB3" wp14:editId="10257B0C">
          <wp:simplePos x="0" y="0"/>
          <wp:positionH relativeFrom="column">
            <wp:posOffset>36666</wp:posOffset>
          </wp:positionH>
          <wp:positionV relativeFrom="paragraph">
            <wp:posOffset>-117987</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5CC1D415" w14:textId="2969FFC2" w:rsidR="0076402A" w:rsidRDefault="000D3DC5" w:rsidP="00665962">
    <w:pPr>
      <w:widowControl/>
      <w:autoSpaceDE/>
      <w:autoSpaceDN/>
      <w:spacing w:after="120"/>
      <w:jc w:val="right"/>
    </w:pPr>
    <w:r>
      <w:rPr>
        <w:b/>
        <w:sz w:val="24"/>
        <w:szCs w:val="24"/>
      </w:rPr>
      <w:t>Self-Certification Statement of Repai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ocumentProtection w:edit="forms" w:enforcement="1" w:cryptProviderType="rsaAES" w:cryptAlgorithmClass="hash" w:cryptAlgorithmType="typeAny" w:cryptAlgorithmSid="14" w:cryptSpinCount="100000" w:hash="2EBg8MEKH77uwgzaqs+XfHbHKRyVDeYa7/UWYSB2FZ8Gte/dKbnCwlXS0r4ivAAuDQ3OWUX0mizknQxIsOWfLQ==" w:salt="JJ9T629cZpEGn0b2OwiYGA=="/>
  <w:defaultTabStop w:val="720"/>
  <w:evenAndOddHeaders/>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qwUAgThmxCwAAAA="/>
  </w:docVars>
  <w:rsids>
    <w:rsidRoot w:val="00944D22"/>
    <w:rsid w:val="000436F7"/>
    <w:rsid w:val="00052203"/>
    <w:rsid w:val="000675B5"/>
    <w:rsid w:val="0009364A"/>
    <w:rsid w:val="000D3DC5"/>
    <w:rsid w:val="000E3F75"/>
    <w:rsid w:val="001376D6"/>
    <w:rsid w:val="0019381E"/>
    <w:rsid w:val="001B34F1"/>
    <w:rsid w:val="001B3DFC"/>
    <w:rsid w:val="001C2670"/>
    <w:rsid w:val="001C3050"/>
    <w:rsid w:val="001E4F1E"/>
    <w:rsid w:val="001F394B"/>
    <w:rsid w:val="002216EA"/>
    <w:rsid w:val="00246543"/>
    <w:rsid w:val="00250D4D"/>
    <w:rsid w:val="002C1AA9"/>
    <w:rsid w:val="002E2C67"/>
    <w:rsid w:val="003206A3"/>
    <w:rsid w:val="00323196"/>
    <w:rsid w:val="0037312B"/>
    <w:rsid w:val="00376B5B"/>
    <w:rsid w:val="003D2B02"/>
    <w:rsid w:val="003D6F10"/>
    <w:rsid w:val="0042516E"/>
    <w:rsid w:val="004417AA"/>
    <w:rsid w:val="00454775"/>
    <w:rsid w:val="00463C38"/>
    <w:rsid w:val="004770CF"/>
    <w:rsid w:val="00485A9D"/>
    <w:rsid w:val="004B7871"/>
    <w:rsid w:val="004E751C"/>
    <w:rsid w:val="005347CC"/>
    <w:rsid w:val="005352EA"/>
    <w:rsid w:val="005477B7"/>
    <w:rsid w:val="00556C57"/>
    <w:rsid w:val="005756A9"/>
    <w:rsid w:val="005832D4"/>
    <w:rsid w:val="005B6E34"/>
    <w:rsid w:val="005C5E5D"/>
    <w:rsid w:val="005E7171"/>
    <w:rsid w:val="0061396C"/>
    <w:rsid w:val="00641187"/>
    <w:rsid w:val="006623EE"/>
    <w:rsid w:val="00665962"/>
    <w:rsid w:val="00670D82"/>
    <w:rsid w:val="0069017C"/>
    <w:rsid w:val="006933EB"/>
    <w:rsid w:val="006A0A8C"/>
    <w:rsid w:val="006A1E07"/>
    <w:rsid w:val="006A266F"/>
    <w:rsid w:val="006B08A5"/>
    <w:rsid w:val="00711B25"/>
    <w:rsid w:val="00712078"/>
    <w:rsid w:val="007361ED"/>
    <w:rsid w:val="00737929"/>
    <w:rsid w:val="00763B1B"/>
    <w:rsid w:val="0076402A"/>
    <w:rsid w:val="007A5C23"/>
    <w:rsid w:val="007C7594"/>
    <w:rsid w:val="007D2A2E"/>
    <w:rsid w:val="00832A71"/>
    <w:rsid w:val="00874143"/>
    <w:rsid w:val="008F0201"/>
    <w:rsid w:val="008F77CE"/>
    <w:rsid w:val="0094482D"/>
    <w:rsid w:val="00944D22"/>
    <w:rsid w:val="009B3434"/>
    <w:rsid w:val="009C7DE4"/>
    <w:rsid w:val="009F768A"/>
    <w:rsid w:val="00A207B0"/>
    <w:rsid w:val="00A30FCE"/>
    <w:rsid w:val="00A34015"/>
    <w:rsid w:val="00A7633F"/>
    <w:rsid w:val="00A94C21"/>
    <w:rsid w:val="00AA169A"/>
    <w:rsid w:val="00AA674C"/>
    <w:rsid w:val="00AE4C9D"/>
    <w:rsid w:val="00B21861"/>
    <w:rsid w:val="00B30826"/>
    <w:rsid w:val="00B509A9"/>
    <w:rsid w:val="00B96672"/>
    <w:rsid w:val="00BA170F"/>
    <w:rsid w:val="00BA2C3A"/>
    <w:rsid w:val="00BA2FBB"/>
    <w:rsid w:val="00C039A0"/>
    <w:rsid w:val="00C07CF0"/>
    <w:rsid w:val="00C103B4"/>
    <w:rsid w:val="00C243F3"/>
    <w:rsid w:val="00C453CE"/>
    <w:rsid w:val="00C76EE3"/>
    <w:rsid w:val="00C90F30"/>
    <w:rsid w:val="00CE28C9"/>
    <w:rsid w:val="00D953A8"/>
    <w:rsid w:val="00D97935"/>
    <w:rsid w:val="00DA0679"/>
    <w:rsid w:val="00DD7FD9"/>
    <w:rsid w:val="00DE30E9"/>
    <w:rsid w:val="00E44844"/>
    <w:rsid w:val="00E60717"/>
    <w:rsid w:val="00E61816"/>
    <w:rsid w:val="00E6635B"/>
    <w:rsid w:val="00E70161"/>
    <w:rsid w:val="00E90E25"/>
    <w:rsid w:val="00EC54B2"/>
    <w:rsid w:val="00EC78DF"/>
    <w:rsid w:val="00EE320C"/>
    <w:rsid w:val="00F07241"/>
    <w:rsid w:val="00F14422"/>
    <w:rsid w:val="00F43787"/>
    <w:rsid w:val="00F44D75"/>
    <w:rsid w:val="00F765BE"/>
    <w:rsid w:val="00F822A8"/>
    <w:rsid w:val="00FB0069"/>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E607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1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A6E74A929B148748A3991003F1CB566"/>
        <w:category>
          <w:name w:val="General"/>
          <w:gallery w:val="placeholder"/>
        </w:category>
        <w:types>
          <w:type w:val="bbPlcHdr"/>
        </w:types>
        <w:behaviors>
          <w:behavior w:val="content"/>
        </w:behaviors>
        <w:guid w:val="{E94658D6-2ABB-4C5C-9B91-87C9E79003E3}"/>
      </w:docPartPr>
      <w:docPartBody>
        <w:p w:rsidR="00EE08F5" w:rsidRDefault="00944A4F" w:rsidP="00944A4F">
          <w:pPr>
            <w:pStyle w:val="5A6E74A929B148748A3991003F1CB566"/>
          </w:pPr>
          <w:r>
            <w:rPr>
              <w:b/>
            </w:rPr>
            <w:t xml:space="preserve"> </w:t>
          </w:r>
        </w:p>
      </w:docPartBody>
    </w:docPart>
    <w:docPart>
      <w:docPartPr>
        <w:name w:val="B97758261D53475B8578B84CDB2B6D6C"/>
        <w:category>
          <w:name w:val="General"/>
          <w:gallery w:val="placeholder"/>
        </w:category>
        <w:types>
          <w:type w:val="bbPlcHdr"/>
        </w:types>
        <w:behaviors>
          <w:behavior w:val="content"/>
        </w:behaviors>
        <w:guid w:val="{F56F9E65-4AF6-4B0E-ADE3-F61D5CE66B1E}"/>
      </w:docPartPr>
      <w:docPartBody>
        <w:p w:rsidR="00EE08F5" w:rsidRDefault="00944A4F" w:rsidP="00944A4F">
          <w:pPr>
            <w:pStyle w:val="B97758261D53475B8578B84CDB2B6D6C"/>
          </w:pPr>
          <w:r>
            <w:rPr>
              <w:b/>
            </w:rPr>
            <w:t xml:space="preserve"> </w:t>
          </w:r>
        </w:p>
      </w:docPartBody>
    </w:docPart>
    <w:docPart>
      <w:docPartPr>
        <w:name w:val="EA212647C3494B91B31B81EB0BD56BE2"/>
        <w:category>
          <w:name w:val="General"/>
          <w:gallery w:val="placeholder"/>
        </w:category>
        <w:types>
          <w:type w:val="bbPlcHdr"/>
        </w:types>
        <w:behaviors>
          <w:behavior w:val="content"/>
        </w:behaviors>
        <w:guid w:val="{F93FECE2-036C-4F14-AE2E-8620232729BB}"/>
      </w:docPartPr>
      <w:docPartBody>
        <w:p w:rsidR="00EE08F5" w:rsidRDefault="00944A4F" w:rsidP="00944A4F">
          <w:pPr>
            <w:pStyle w:val="EA212647C3494B91B31B81EB0BD56BE2"/>
          </w:pPr>
          <w:r>
            <w:rPr>
              <w:b/>
            </w:rPr>
            <w:t xml:space="preserve"> </w:t>
          </w:r>
        </w:p>
      </w:docPartBody>
    </w:docPart>
    <w:docPart>
      <w:docPartPr>
        <w:name w:val="169348AFC42F4E3E9014EB84F8388561"/>
        <w:category>
          <w:name w:val="General"/>
          <w:gallery w:val="placeholder"/>
        </w:category>
        <w:types>
          <w:type w:val="bbPlcHdr"/>
        </w:types>
        <w:behaviors>
          <w:behavior w:val="content"/>
        </w:behaviors>
        <w:guid w:val="{AF8B4F88-6A09-4970-AA07-0AEF25C2B59A}"/>
      </w:docPartPr>
      <w:docPartBody>
        <w:p w:rsidR="00EE08F5" w:rsidRDefault="00944A4F" w:rsidP="00944A4F">
          <w:pPr>
            <w:pStyle w:val="169348AFC42F4E3E9014EB84F8388561"/>
          </w:pPr>
          <w:r>
            <w:rPr>
              <w:b/>
            </w:rPr>
            <w:t xml:space="preserve"> </w:t>
          </w:r>
        </w:p>
      </w:docPartBody>
    </w:docPart>
    <w:docPart>
      <w:docPartPr>
        <w:name w:val="21B98AD3754341E39D8DAFAA47E2B96B"/>
        <w:category>
          <w:name w:val="General"/>
          <w:gallery w:val="placeholder"/>
        </w:category>
        <w:types>
          <w:type w:val="bbPlcHdr"/>
        </w:types>
        <w:behaviors>
          <w:behavior w:val="content"/>
        </w:behaviors>
        <w:guid w:val="{A978ED65-1919-4AD3-9401-E0382F5DA039}"/>
      </w:docPartPr>
      <w:docPartBody>
        <w:p w:rsidR="00EE08F5" w:rsidRDefault="00944A4F" w:rsidP="00944A4F">
          <w:pPr>
            <w:pStyle w:val="21B98AD3754341E39D8DAFAA47E2B96B"/>
          </w:pPr>
          <w:r>
            <w:rPr>
              <w:b/>
            </w:rPr>
            <w:t xml:space="preserve"> </w:t>
          </w:r>
        </w:p>
      </w:docPartBody>
    </w:docPart>
    <w:docPart>
      <w:docPartPr>
        <w:name w:val="43A495E989804804B5743DBB973EFF74"/>
        <w:category>
          <w:name w:val="General"/>
          <w:gallery w:val="placeholder"/>
        </w:category>
        <w:types>
          <w:type w:val="bbPlcHdr"/>
        </w:types>
        <w:behaviors>
          <w:behavior w:val="content"/>
        </w:behaviors>
        <w:guid w:val="{AF34BE07-1931-4D07-8A8E-0582B3B7C783}"/>
      </w:docPartPr>
      <w:docPartBody>
        <w:p w:rsidR="00EE08F5" w:rsidRDefault="00944A4F" w:rsidP="00944A4F">
          <w:pPr>
            <w:pStyle w:val="43A495E989804804B5743DBB973EFF74"/>
          </w:pPr>
          <w:r>
            <w:rPr>
              <w:b/>
            </w:rPr>
            <w:t xml:space="preserve"> </w:t>
          </w:r>
        </w:p>
      </w:docPartBody>
    </w:docPart>
    <w:docPart>
      <w:docPartPr>
        <w:name w:val="ADEFA7CA920E40F282B64C1F2180C4A9"/>
        <w:category>
          <w:name w:val="General"/>
          <w:gallery w:val="placeholder"/>
        </w:category>
        <w:types>
          <w:type w:val="bbPlcHdr"/>
        </w:types>
        <w:behaviors>
          <w:behavior w:val="content"/>
        </w:behaviors>
        <w:guid w:val="{2E7F3CE4-1AE4-44B9-B617-0DC8C415EF16}"/>
      </w:docPartPr>
      <w:docPartBody>
        <w:p w:rsidR="00EE08F5" w:rsidRDefault="00944A4F" w:rsidP="00944A4F">
          <w:pPr>
            <w:pStyle w:val="ADEFA7CA920E40F282B64C1F2180C4A9"/>
          </w:pPr>
          <w:r>
            <w:rPr>
              <w:b/>
            </w:rPr>
            <w:t xml:space="preserve"> </w:t>
          </w:r>
        </w:p>
      </w:docPartBody>
    </w:docPart>
    <w:docPart>
      <w:docPartPr>
        <w:name w:val="214E3A9526624BDFBDDF5349D68148AE"/>
        <w:category>
          <w:name w:val="General"/>
          <w:gallery w:val="placeholder"/>
        </w:category>
        <w:types>
          <w:type w:val="bbPlcHdr"/>
        </w:types>
        <w:behaviors>
          <w:behavior w:val="content"/>
        </w:behaviors>
        <w:guid w:val="{75607E93-F135-4CCE-AEB5-800B98557912}"/>
      </w:docPartPr>
      <w:docPartBody>
        <w:p w:rsidR="00EE08F5" w:rsidRDefault="00944A4F" w:rsidP="00944A4F">
          <w:pPr>
            <w:pStyle w:val="214E3A9526624BDFBDDF5349D68148AE"/>
          </w:pPr>
          <w:r>
            <w:rPr>
              <w:b/>
            </w:rPr>
            <w:t xml:space="preserve"> </w:t>
          </w:r>
        </w:p>
      </w:docPartBody>
    </w:docPart>
    <w:docPart>
      <w:docPartPr>
        <w:name w:val="09C7771B964D4C8A9696258C6CD1C34A"/>
        <w:category>
          <w:name w:val="General"/>
          <w:gallery w:val="placeholder"/>
        </w:category>
        <w:types>
          <w:type w:val="bbPlcHdr"/>
        </w:types>
        <w:behaviors>
          <w:behavior w:val="content"/>
        </w:behaviors>
        <w:guid w:val="{717433F1-179B-4BC7-AD9D-D2AD64FBE6E4}"/>
      </w:docPartPr>
      <w:docPartBody>
        <w:p w:rsidR="00EE08F5" w:rsidRDefault="00944A4F" w:rsidP="00944A4F">
          <w:pPr>
            <w:pStyle w:val="09C7771B964D4C8A9696258C6CD1C34A"/>
          </w:pPr>
          <w:r>
            <w:rPr>
              <w:b/>
            </w:rPr>
            <w:t xml:space="preserve"> </w:t>
          </w:r>
        </w:p>
      </w:docPartBody>
    </w:docPart>
    <w:docPart>
      <w:docPartPr>
        <w:name w:val="FA1C34AD4B034BDB9074AC3D1D3BEC31"/>
        <w:category>
          <w:name w:val="General"/>
          <w:gallery w:val="placeholder"/>
        </w:category>
        <w:types>
          <w:type w:val="bbPlcHdr"/>
        </w:types>
        <w:behaviors>
          <w:behavior w:val="content"/>
        </w:behaviors>
        <w:guid w:val="{281A9DF4-E128-455E-8D6D-C0646EAA0517}"/>
      </w:docPartPr>
      <w:docPartBody>
        <w:p w:rsidR="00EE08F5" w:rsidRDefault="00944A4F" w:rsidP="00944A4F">
          <w:pPr>
            <w:pStyle w:val="FA1C34AD4B034BDB9074AC3D1D3BEC31"/>
          </w:pPr>
          <w:r>
            <w:rPr>
              <w:b/>
            </w:rPr>
            <w:t xml:space="preserve"> </w:t>
          </w:r>
        </w:p>
      </w:docPartBody>
    </w:docPart>
    <w:docPart>
      <w:docPartPr>
        <w:name w:val="50A15A05A36646999336998B1F3CBD78"/>
        <w:category>
          <w:name w:val="General"/>
          <w:gallery w:val="placeholder"/>
        </w:category>
        <w:types>
          <w:type w:val="bbPlcHdr"/>
        </w:types>
        <w:behaviors>
          <w:behavior w:val="content"/>
        </w:behaviors>
        <w:guid w:val="{082BF6B2-7B29-4C5C-9503-5E0E83773F33}"/>
      </w:docPartPr>
      <w:docPartBody>
        <w:p w:rsidR="00EE08F5" w:rsidRDefault="00944A4F" w:rsidP="00944A4F">
          <w:pPr>
            <w:pStyle w:val="50A15A05A36646999336998B1F3CBD78"/>
          </w:pPr>
          <w:r>
            <w:rPr>
              <w:b/>
            </w:rPr>
            <w:t xml:space="preserve"> </w:t>
          </w:r>
        </w:p>
      </w:docPartBody>
    </w:docPart>
    <w:docPart>
      <w:docPartPr>
        <w:name w:val="254C241308E248CEBB28C6CB507A192A"/>
        <w:category>
          <w:name w:val="General"/>
          <w:gallery w:val="placeholder"/>
        </w:category>
        <w:types>
          <w:type w:val="bbPlcHdr"/>
        </w:types>
        <w:behaviors>
          <w:behavior w:val="content"/>
        </w:behaviors>
        <w:guid w:val="{72AFD212-7303-4E09-83A2-5046AEBEDE0E}"/>
      </w:docPartPr>
      <w:docPartBody>
        <w:p w:rsidR="00EE08F5" w:rsidRDefault="00944A4F" w:rsidP="00944A4F">
          <w:pPr>
            <w:pStyle w:val="254C241308E248CEBB28C6CB507A192A"/>
          </w:pPr>
          <w:r>
            <w:rPr>
              <w:b/>
            </w:rPr>
            <w:t xml:space="preserve"> </w:t>
          </w:r>
        </w:p>
      </w:docPartBody>
    </w:docPart>
    <w:docPart>
      <w:docPartPr>
        <w:name w:val="6C96C6C8A40E4AB99E58B56F34C20F43"/>
        <w:category>
          <w:name w:val="General"/>
          <w:gallery w:val="placeholder"/>
        </w:category>
        <w:types>
          <w:type w:val="bbPlcHdr"/>
        </w:types>
        <w:behaviors>
          <w:behavior w:val="content"/>
        </w:behaviors>
        <w:guid w:val="{1F797922-08D0-4B2C-9CAE-35C8A2CB9CD2}"/>
      </w:docPartPr>
      <w:docPartBody>
        <w:p w:rsidR="00EE08F5" w:rsidRDefault="00944A4F" w:rsidP="00944A4F">
          <w:pPr>
            <w:pStyle w:val="6C96C6C8A40E4AB99E58B56F34C20F43"/>
          </w:pPr>
          <w:r>
            <w:rPr>
              <w:b/>
            </w:rPr>
            <w:t xml:space="preserve"> </w:t>
          </w:r>
        </w:p>
      </w:docPartBody>
    </w:docPart>
    <w:docPart>
      <w:docPartPr>
        <w:name w:val="058C1EBF94B848F2A39306D116ED9176"/>
        <w:category>
          <w:name w:val="General"/>
          <w:gallery w:val="placeholder"/>
        </w:category>
        <w:types>
          <w:type w:val="bbPlcHdr"/>
        </w:types>
        <w:behaviors>
          <w:behavior w:val="content"/>
        </w:behaviors>
        <w:guid w:val="{5401037C-F0BC-4DCB-B433-7D8D333E1A74}"/>
      </w:docPartPr>
      <w:docPartBody>
        <w:p w:rsidR="00EE08F5" w:rsidRDefault="00944A4F" w:rsidP="00944A4F">
          <w:pPr>
            <w:pStyle w:val="058C1EBF94B848F2A39306D116ED9176"/>
          </w:pPr>
          <w:r>
            <w:rPr>
              <w:b/>
            </w:rPr>
            <w:t xml:space="preserve"> </w:t>
          </w:r>
        </w:p>
      </w:docPartBody>
    </w:docPart>
    <w:docPart>
      <w:docPartPr>
        <w:name w:val="BF50BDF7C1B64BD7BC5A29C86D182993"/>
        <w:category>
          <w:name w:val="General"/>
          <w:gallery w:val="placeholder"/>
        </w:category>
        <w:types>
          <w:type w:val="bbPlcHdr"/>
        </w:types>
        <w:behaviors>
          <w:behavior w:val="content"/>
        </w:behaviors>
        <w:guid w:val="{1B439A80-F467-4317-B3C0-48FE6F121EDB}"/>
      </w:docPartPr>
      <w:docPartBody>
        <w:p w:rsidR="00EE08F5" w:rsidRDefault="00944A4F" w:rsidP="00944A4F">
          <w:pPr>
            <w:pStyle w:val="BF50BDF7C1B64BD7BC5A29C86D182993"/>
          </w:pPr>
          <w:r>
            <w:rPr>
              <w:b/>
            </w:rPr>
            <w:t xml:space="preserve"> </w:t>
          </w:r>
        </w:p>
      </w:docPartBody>
    </w:docPart>
    <w:docPart>
      <w:docPartPr>
        <w:name w:val="91A7B4C37FF440D88EB151F2356C34EB"/>
        <w:category>
          <w:name w:val="General"/>
          <w:gallery w:val="placeholder"/>
        </w:category>
        <w:types>
          <w:type w:val="bbPlcHdr"/>
        </w:types>
        <w:behaviors>
          <w:behavior w:val="content"/>
        </w:behaviors>
        <w:guid w:val="{1D5754D9-D1DC-40AF-A626-19E29A9DED85}"/>
      </w:docPartPr>
      <w:docPartBody>
        <w:p w:rsidR="00EE08F5" w:rsidRDefault="00944A4F" w:rsidP="00944A4F">
          <w:pPr>
            <w:pStyle w:val="91A7B4C37FF440D88EB151F2356C34EB"/>
          </w:pPr>
          <w:r>
            <w:rPr>
              <w:b/>
            </w:rPr>
            <w:t xml:space="preserve"> </w:t>
          </w:r>
        </w:p>
      </w:docPartBody>
    </w:docPart>
    <w:docPart>
      <w:docPartPr>
        <w:name w:val="7B8EEF47B56B41588F8B0B390B0AFE57"/>
        <w:category>
          <w:name w:val="General"/>
          <w:gallery w:val="placeholder"/>
        </w:category>
        <w:types>
          <w:type w:val="bbPlcHdr"/>
        </w:types>
        <w:behaviors>
          <w:behavior w:val="content"/>
        </w:behaviors>
        <w:guid w:val="{D696F9F6-5334-4A53-BDE1-1C5C88846C87}"/>
      </w:docPartPr>
      <w:docPartBody>
        <w:p w:rsidR="00EE08F5" w:rsidRDefault="00944A4F" w:rsidP="00944A4F">
          <w:pPr>
            <w:pStyle w:val="7B8EEF47B56B41588F8B0B390B0AFE57"/>
          </w:pPr>
          <w:r>
            <w:rPr>
              <w:b/>
            </w:rPr>
            <w:t xml:space="preserve"> </w:t>
          </w:r>
        </w:p>
      </w:docPartBody>
    </w:docPart>
    <w:docPart>
      <w:docPartPr>
        <w:name w:val="71A9FD333D3F45B79E8215A62A200F5B"/>
        <w:category>
          <w:name w:val="General"/>
          <w:gallery w:val="placeholder"/>
        </w:category>
        <w:types>
          <w:type w:val="bbPlcHdr"/>
        </w:types>
        <w:behaviors>
          <w:behavior w:val="content"/>
        </w:behaviors>
        <w:guid w:val="{C04B3691-180F-456D-BB3B-D6EE0E223CAB}"/>
      </w:docPartPr>
      <w:docPartBody>
        <w:p w:rsidR="00EE08F5" w:rsidRDefault="00944A4F" w:rsidP="00944A4F">
          <w:pPr>
            <w:pStyle w:val="71A9FD333D3F45B79E8215A62A200F5B"/>
          </w:pPr>
          <w:r>
            <w:rPr>
              <w:b/>
            </w:rPr>
            <w:t xml:space="preserve"> </w:t>
          </w:r>
        </w:p>
      </w:docPartBody>
    </w:docPart>
    <w:docPart>
      <w:docPartPr>
        <w:name w:val="2A424396BBE847D9B0D45DCD65F83C3C"/>
        <w:category>
          <w:name w:val="General"/>
          <w:gallery w:val="placeholder"/>
        </w:category>
        <w:types>
          <w:type w:val="bbPlcHdr"/>
        </w:types>
        <w:behaviors>
          <w:behavior w:val="content"/>
        </w:behaviors>
        <w:guid w:val="{22C74598-6D36-40AC-866D-5E45B961A032}"/>
      </w:docPartPr>
      <w:docPartBody>
        <w:p w:rsidR="00EE08F5" w:rsidRDefault="00944A4F" w:rsidP="00944A4F">
          <w:pPr>
            <w:pStyle w:val="2A424396BBE847D9B0D45DCD65F83C3C"/>
          </w:pPr>
          <w:r>
            <w:rPr>
              <w:b/>
            </w:rPr>
            <w:t xml:space="preserve"> </w:t>
          </w:r>
        </w:p>
      </w:docPartBody>
    </w:docPart>
    <w:docPart>
      <w:docPartPr>
        <w:name w:val="E6157F5AB9F949E991B4E7BA88AF0965"/>
        <w:category>
          <w:name w:val="General"/>
          <w:gallery w:val="placeholder"/>
        </w:category>
        <w:types>
          <w:type w:val="bbPlcHdr"/>
        </w:types>
        <w:behaviors>
          <w:behavior w:val="content"/>
        </w:behaviors>
        <w:guid w:val="{848EF032-0E90-4153-A088-5C6C14DE0729}"/>
      </w:docPartPr>
      <w:docPartBody>
        <w:p w:rsidR="00EE08F5" w:rsidRDefault="00944A4F" w:rsidP="00944A4F">
          <w:pPr>
            <w:pStyle w:val="E6157F5AB9F949E991B4E7BA88AF0965"/>
          </w:pPr>
          <w:r>
            <w:rPr>
              <w:b/>
            </w:rPr>
            <w:t xml:space="preserve"> </w:t>
          </w:r>
        </w:p>
      </w:docPartBody>
    </w:docPart>
    <w:docPart>
      <w:docPartPr>
        <w:name w:val="6790878669304417BC8F521778020450"/>
        <w:category>
          <w:name w:val="General"/>
          <w:gallery w:val="placeholder"/>
        </w:category>
        <w:types>
          <w:type w:val="bbPlcHdr"/>
        </w:types>
        <w:behaviors>
          <w:behavior w:val="content"/>
        </w:behaviors>
        <w:guid w:val="{54969270-957F-40F8-A9F1-B0DD84A36463}"/>
      </w:docPartPr>
      <w:docPartBody>
        <w:p w:rsidR="00EE08F5" w:rsidRDefault="00944A4F" w:rsidP="00944A4F">
          <w:pPr>
            <w:pStyle w:val="6790878669304417BC8F521778020450"/>
          </w:pPr>
          <w:r>
            <w:rPr>
              <w:b/>
            </w:rPr>
            <w:t xml:space="preserve"> </w:t>
          </w:r>
        </w:p>
      </w:docPartBody>
    </w:docPart>
    <w:docPart>
      <w:docPartPr>
        <w:name w:val="14A2824873D54F2993B8F40653F827F6"/>
        <w:category>
          <w:name w:val="General"/>
          <w:gallery w:val="placeholder"/>
        </w:category>
        <w:types>
          <w:type w:val="bbPlcHdr"/>
        </w:types>
        <w:behaviors>
          <w:behavior w:val="content"/>
        </w:behaviors>
        <w:guid w:val="{5EB1443E-DA99-450A-B80A-BDB6FDDA752D}"/>
      </w:docPartPr>
      <w:docPartBody>
        <w:p w:rsidR="00EE08F5" w:rsidRDefault="00944A4F" w:rsidP="00944A4F">
          <w:pPr>
            <w:pStyle w:val="14A2824873D54F2993B8F40653F827F6"/>
          </w:pPr>
          <w:r>
            <w:rPr>
              <w:b/>
            </w:rPr>
            <w:t xml:space="preserve"> </w:t>
          </w:r>
        </w:p>
      </w:docPartBody>
    </w:docPart>
    <w:docPart>
      <w:docPartPr>
        <w:name w:val="A38E17F9325A4815B617F469AFC674D2"/>
        <w:category>
          <w:name w:val="General"/>
          <w:gallery w:val="placeholder"/>
        </w:category>
        <w:types>
          <w:type w:val="bbPlcHdr"/>
        </w:types>
        <w:behaviors>
          <w:behavior w:val="content"/>
        </w:behaviors>
        <w:guid w:val="{4F19835F-8A5C-4BA7-B3DC-11950A755636}"/>
      </w:docPartPr>
      <w:docPartBody>
        <w:p w:rsidR="00EE08F5" w:rsidRDefault="00944A4F" w:rsidP="00944A4F">
          <w:pPr>
            <w:pStyle w:val="A38E17F9325A4815B617F469AFC674D2"/>
          </w:pPr>
          <w:r>
            <w:rPr>
              <w:b/>
            </w:rPr>
            <w:t xml:space="preserve"> </w:t>
          </w:r>
        </w:p>
      </w:docPartBody>
    </w:docPart>
    <w:docPart>
      <w:docPartPr>
        <w:name w:val="087999BCEF76423595DA91316C96CE8C"/>
        <w:category>
          <w:name w:val="General"/>
          <w:gallery w:val="placeholder"/>
        </w:category>
        <w:types>
          <w:type w:val="bbPlcHdr"/>
        </w:types>
        <w:behaviors>
          <w:behavior w:val="content"/>
        </w:behaviors>
        <w:guid w:val="{3C94B88F-F16E-482C-A8DF-9CA853BFAD87}"/>
      </w:docPartPr>
      <w:docPartBody>
        <w:p w:rsidR="00EE08F5" w:rsidRDefault="00944A4F" w:rsidP="00944A4F">
          <w:pPr>
            <w:pStyle w:val="087999BCEF76423595DA91316C96CE8C"/>
          </w:pPr>
          <w:r>
            <w:rPr>
              <w:b/>
            </w:rPr>
            <w:t xml:space="preserve"> </w:t>
          </w:r>
        </w:p>
      </w:docPartBody>
    </w:docPart>
    <w:docPart>
      <w:docPartPr>
        <w:name w:val="F8856CB85E6A47678A6ECCE0D0663408"/>
        <w:category>
          <w:name w:val="General"/>
          <w:gallery w:val="placeholder"/>
        </w:category>
        <w:types>
          <w:type w:val="bbPlcHdr"/>
        </w:types>
        <w:behaviors>
          <w:behavior w:val="content"/>
        </w:behaviors>
        <w:guid w:val="{96492DC9-A1FC-45B2-B0F5-92D4FAAE6E3D}"/>
      </w:docPartPr>
      <w:docPartBody>
        <w:p w:rsidR="00EE08F5" w:rsidRDefault="00944A4F" w:rsidP="00944A4F">
          <w:pPr>
            <w:pStyle w:val="F8856CB85E6A47678A6ECCE0D0663408"/>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A4F"/>
    <w:rsid w:val="003D40A3"/>
    <w:rsid w:val="00925110"/>
    <w:rsid w:val="00944A4F"/>
    <w:rsid w:val="00DA1F77"/>
    <w:rsid w:val="00EE0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4A4F"/>
    <w:rPr>
      <w:color w:val="808080"/>
    </w:rPr>
  </w:style>
  <w:style w:type="paragraph" w:customStyle="1" w:styleId="5A6E74A929B148748A3991003F1CB566">
    <w:name w:val="5A6E74A929B148748A3991003F1CB566"/>
    <w:rsid w:val="00944A4F"/>
    <w:pPr>
      <w:widowControl w:val="0"/>
      <w:autoSpaceDE w:val="0"/>
      <w:autoSpaceDN w:val="0"/>
      <w:spacing w:after="0" w:line="240" w:lineRule="auto"/>
    </w:pPr>
    <w:rPr>
      <w:rFonts w:ascii="Times New Roman" w:eastAsia="Times New Roman" w:hAnsi="Times New Roman" w:cs="Times New Roman"/>
    </w:rPr>
  </w:style>
  <w:style w:type="paragraph" w:customStyle="1" w:styleId="B97758261D53475B8578B84CDB2B6D6C">
    <w:name w:val="B97758261D53475B8578B84CDB2B6D6C"/>
    <w:rsid w:val="00944A4F"/>
  </w:style>
  <w:style w:type="paragraph" w:customStyle="1" w:styleId="EA212647C3494B91B31B81EB0BD56BE2">
    <w:name w:val="EA212647C3494B91B31B81EB0BD56BE2"/>
    <w:rsid w:val="00944A4F"/>
  </w:style>
  <w:style w:type="paragraph" w:customStyle="1" w:styleId="169348AFC42F4E3E9014EB84F8388561">
    <w:name w:val="169348AFC42F4E3E9014EB84F8388561"/>
    <w:rsid w:val="00944A4F"/>
  </w:style>
  <w:style w:type="paragraph" w:customStyle="1" w:styleId="21B98AD3754341E39D8DAFAA47E2B96B">
    <w:name w:val="21B98AD3754341E39D8DAFAA47E2B96B"/>
    <w:rsid w:val="00944A4F"/>
  </w:style>
  <w:style w:type="paragraph" w:customStyle="1" w:styleId="43A495E989804804B5743DBB973EFF74">
    <w:name w:val="43A495E989804804B5743DBB973EFF74"/>
    <w:rsid w:val="00944A4F"/>
  </w:style>
  <w:style w:type="paragraph" w:customStyle="1" w:styleId="ADEFA7CA920E40F282B64C1F2180C4A9">
    <w:name w:val="ADEFA7CA920E40F282B64C1F2180C4A9"/>
    <w:rsid w:val="00944A4F"/>
  </w:style>
  <w:style w:type="paragraph" w:customStyle="1" w:styleId="214E3A9526624BDFBDDF5349D68148AE">
    <w:name w:val="214E3A9526624BDFBDDF5349D68148AE"/>
    <w:rsid w:val="00944A4F"/>
  </w:style>
  <w:style w:type="paragraph" w:customStyle="1" w:styleId="09C7771B964D4C8A9696258C6CD1C34A">
    <w:name w:val="09C7771B964D4C8A9696258C6CD1C34A"/>
    <w:rsid w:val="00944A4F"/>
  </w:style>
  <w:style w:type="paragraph" w:customStyle="1" w:styleId="FA1C34AD4B034BDB9074AC3D1D3BEC31">
    <w:name w:val="FA1C34AD4B034BDB9074AC3D1D3BEC31"/>
    <w:rsid w:val="00944A4F"/>
  </w:style>
  <w:style w:type="paragraph" w:customStyle="1" w:styleId="50A15A05A36646999336998B1F3CBD78">
    <w:name w:val="50A15A05A36646999336998B1F3CBD78"/>
    <w:rsid w:val="00944A4F"/>
  </w:style>
  <w:style w:type="paragraph" w:customStyle="1" w:styleId="254C241308E248CEBB28C6CB507A192A">
    <w:name w:val="254C241308E248CEBB28C6CB507A192A"/>
    <w:rsid w:val="00944A4F"/>
  </w:style>
  <w:style w:type="paragraph" w:customStyle="1" w:styleId="6C96C6C8A40E4AB99E58B56F34C20F43">
    <w:name w:val="6C96C6C8A40E4AB99E58B56F34C20F43"/>
    <w:rsid w:val="00944A4F"/>
  </w:style>
  <w:style w:type="paragraph" w:customStyle="1" w:styleId="058C1EBF94B848F2A39306D116ED9176">
    <w:name w:val="058C1EBF94B848F2A39306D116ED9176"/>
    <w:rsid w:val="00944A4F"/>
  </w:style>
  <w:style w:type="paragraph" w:customStyle="1" w:styleId="BF50BDF7C1B64BD7BC5A29C86D182993">
    <w:name w:val="BF50BDF7C1B64BD7BC5A29C86D182993"/>
    <w:rsid w:val="00944A4F"/>
  </w:style>
  <w:style w:type="paragraph" w:customStyle="1" w:styleId="91A7B4C37FF440D88EB151F2356C34EB">
    <w:name w:val="91A7B4C37FF440D88EB151F2356C34EB"/>
    <w:rsid w:val="00944A4F"/>
  </w:style>
  <w:style w:type="paragraph" w:customStyle="1" w:styleId="7B8EEF47B56B41588F8B0B390B0AFE57">
    <w:name w:val="7B8EEF47B56B41588F8B0B390B0AFE57"/>
    <w:rsid w:val="00944A4F"/>
  </w:style>
  <w:style w:type="paragraph" w:customStyle="1" w:styleId="71A9FD333D3F45B79E8215A62A200F5B">
    <w:name w:val="71A9FD333D3F45B79E8215A62A200F5B"/>
    <w:rsid w:val="00944A4F"/>
  </w:style>
  <w:style w:type="paragraph" w:customStyle="1" w:styleId="2A424396BBE847D9B0D45DCD65F83C3C">
    <w:name w:val="2A424396BBE847D9B0D45DCD65F83C3C"/>
    <w:rsid w:val="00944A4F"/>
  </w:style>
  <w:style w:type="paragraph" w:customStyle="1" w:styleId="E6157F5AB9F949E991B4E7BA88AF0965">
    <w:name w:val="E6157F5AB9F949E991B4E7BA88AF0965"/>
    <w:rsid w:val="00944A4F"/>
  </w:style>
  <w:style w:type="paragraph" w:customStyle="1" w:styleId="6790878669304417BC8F521778020450">
    <w:name w:val="6790878669304417BC8F521778020450"/>
    <w:rsid w:val="00944A4F"/>
  </w:style>
  <w:style w:type="paragraph" w:customStyle="1" w:styleId="14A2824873D54F2993B8F40653F827F6">
    <w:name w:val="14A2824873D54F2993B8F40653F827F6"/>
    <w:rsid w:val="00944A4F"/>
  </w:style>
  <w:style w:type="paragraph" w:customStyle="1" w:styleId="A38E17F9325A4815B617F469AFC674D2">
    <w:name w:val="A38E17F9325A4815B617F469AFC674D2"/>
    <w:rsid w:val="00944A4F"/>
  </w:style>
  <w:style w:type="paragraph" w:customStyle="1" w:styleId="087999BCEF76423595DA91316C96CE8C">
    <w:name w:val="087999BCEF76423595DA91316C96CE8C"/>
    <w:rsid w:val="00944A4F"/>
  </w:style>
  <w:style w:type="paragraph" w:customStyle="1" w:styleId="F8856CB85E6A47678A6ECCE0D0663408">
    <w:name w:val="F8856CB85E6A47678A6ECCE0D0663408"/>
    <w:rsid w:val="00944A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52</_dlc_DocId>
    <_dlc_DocIdUrl xmlns="05ae06be-15d9-46bd-bcfe-bd38703688c6">
      <Url>https://texasrebuilds.sharepoint.com/sites/team-sites/housing/sf/_layouts/15/DocIdRedir.aspx?ID=5456MLPZ9F5K-253731926-521652</Url>
      <Description>5456MLPZ9F5K-253731926-52165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5D442F7-031B-4818-AC75-217197227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951FE2-1842-4167-9C8B-41839DF2A759}">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3.xml><?xml version="1.0" encoding="utf-8"?>
<ds:datastoreItem xmlns:ds="http://schemas.openxmlformats.org/officeDocument/2006/customXml" ds:itemID="{786BF93E-6449-4EDC-8D5F-68223ADD2B6C}">
  <ds:schemaRefs>
    <ds:schemaRef ds:uri="http://schemas.microsoft.com/sharepoint/v3/contenttype/forms"/>
  </ds:schemaRefs>
</ds:datastoreItem>
</file>

<file path=customXml/itemProps4.xml><?xml version="1.0" encoding="utf-8"?>
<ds:datastoreItem xmlns:ds="http://schemas.openxmlformats.org/officeDocument/2006/customXml" ds:itemID="{F0D81988-9C23-4C71-96E7-0D1F1A981E8D}">
  <ds:schemaRefs>
    <ds:schemaRef ds:uri="http://schemas.openxmlformats.org/officeDocument/2006/bibliography"/>
  </ds:schemaRefs>
</ds:datastoreItem>
</file>

<file path=customXml/itemProps5.xml><?xml version="1.0" encoding="utf-8"?>
<ds:datastoreItem xmlns:ds="http://schemas.openxmlformats.org/officeDocument/2006/customXml" ds:itemID="{861E9F86-10E7-4CF9-A958-554E7578539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7</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alicia Rivera</dc:creator>
  <cp:lastModifiedBy>Michelle Esper-Martin</cp:lastModifiedBy>
  <cp:revision>3</cp:revision>
  <dcterms:created xsi:type="dcterms:W3CDTF">2021-07-02T16:24:00Z</dcterms:created>
  <dcterms:modified xsi:type="dcterms:W3CDTF">2021-07-06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self-certificationstatementofrepairs.docx</vt:lpwstr>
  </property>
  <property fmtid="{D5CDD505-2E9C-101B-9397-08002B2CF9AE}" pid="4" name="AuthorIds_UIVersion_1536">
    <vt:lpwstr>135</vt:lpwstr>
  </property>
  <property fmtid="{D5CDD505-2E9C-101B-9397-08002B2CF9AE}" pid="5" name="AuthorIds_UIVersion_2048">
    <vt:lpwstr>133</vt:lpwstr>
  </property>
  <property fmtid="{D5CDD505-2E9C-101B-9397-08002B2CF9AE}" pid="6" name="_dlc_DocIdItemGuid">
    <vt:lpwstr>bddd9b20-560a-4cdd-86b3-9c837bd999dc</vt:lpwstr>
  </property>
  <property fmtid="{D5CDD505-2E9C-101B-9397-08002B2CF9AE}" pid="7" name="source_item_id">
    <vt:lpwstr>4239</vt:lpwstr>
  </property>
</Properties>
</file>